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AB046" w14:textId="41DDBE1B" w:rsidR="004A1CED" w:rsidRPr="00317C41" w:rsidRDefault="004A1CED" w:rsidP="004A1CE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317C41">
        <w:rPr>
          <w:b/>
          <w:color w:val="000000" w:themeColor="text1"/>
        </w:rPr>
        <w:t>Załącznik 1</w:t>
      </w:r>
    </w:p>
    <w:p w14:paraId="55E9713A" w14:textId="77777777" w:rsidR="004A1CED" w:rsidRPr="00317C41" w:rsidRDefault="004A1CED" w:rsidP="004A1CED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</w:p>
    <w:p w14:paraId="77A9AB63" w14:textId="77777777" w:rsidR="004A1CED" w:rsidRPr="00317C41" w:rsidRDefault="004A1CED" w:rsidP="004A1CE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</w:p>
    <w:p w14:paraId="4320F5B1" w14:textId="77777777" w:rsidR="004A1CED" w:rsidRPr="00C83BFC" w:rsidRDefault="004A1CED" w:rsidP="004A1CED">
      <w:pPr>
        <w:spacing w:after="0" w:line="360" w:lineRule="auto"/>
        <w:jc w:val="center"/>
        <w:rPr>
          <w:rFonts w:ascii="Calibri Light" w:eastAsia="Times New Roman" w:hAnsi="Calibri Light" w:cs="Calibri Light"/>
          <w:b/>
          <w:color w:val="000000" w:themeColor="text1"/>
          <w:sz w:val="32"/>
        </w:rPr>
      </w:pPr>
      <w:r w:rsidRPr="00C83BFC">
        <w:rPr>
          <w:rFonts w:ascii="Calibri Light" w:eastAsia="Times New Roman" w:hAnsi="Calibri Light" w:cs="Calibri Light"/>
          <w:b/>
          <w:color w:val="000000" w:themeColor="text1"/>
          <w:sz w:val="32"/>
        </w:rPr>
        <w:t>KARTA KANDYDATA NA STANOWISKO ADIUNKTA / ASYSTENTA</w:t>
      </w:r>
    </w:p>
    <w:p w14:paraId="627E6389" w14:textId="77777777" w:rsidR="004A1CED" w:rsidRPr="00C83BFC" w:rsidRDefault="004A1CED" w:rsidP="004A1CED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color w:val="000000" w:themeColor="text1"/>
        </w:rPr>
      </w:pPr>
    </w:p>
    <w:p w14:paraId="25BD6F9D" w14:textId="77777777" w:rsidR="004A1CED" w:rsidRPr="00C83BFC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>I. Dane:</w:t>
      </w:r>
    </w:p>
    <w:p w14:paraId="6F6FA2A3" w14:textId="77777777" w:rsidR="004A1CED" w:rsidRPr="00C83BFC" w:rsidRDefault="004A1CED" w:rsidP="004A1CED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1.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Imie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>̨ i nazwisko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>2. Data urodzenia:</w:t>
      </w:r>
      <w:r w:rsidRPr="00C83BFC">
        <w:rPr>
          <w:rFonts w:ascii="Calibri Light" w:eastAsia="Times New Roman" w:hAnsi="Calibri Light" w:cs="Calibri Light"/>
          <w:color w:val="000000" w:themeColor="text1"/>
        </w:rPr>
        <w:br/>
        <w:t xml:space="preserve">3. Przebieg kariery naukowej i zawodowej: </w:t>
      </w:r>
    </w:p>
    <w:p w14:paraId="28BF47CB" w14:textId="77777777" w:rsidR="004A1CED" w:rsidRPr="00C83BFC" w:rsidRDefault="004A1CED" w:rsidP="004A1CED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p w14:paraId="4D3204E5" w14:textId="77777777" w:rsidR="004A1CED" w:rsidRPr="00C83BFC" w:rsidRDefault="004A1CED" w:rsidP="004A1CED">
      <w:pPr>
        <w:spacing w:after="0" w:line="360" w:lineRule="auto"/>
        <w:jc w:val="left"/>
        <w:rPr>
          <w:rFonts w:ascii="Calibri Light" w:eastAsia="Times New Roman" w:hAnsi="Calibri Light" w:cs="Calibri Light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4A1CED" w:rsidRPr="00C83BFC" w14:paraId="5686B277" w14:textId="77777777" w:rsidTr="00830567">
        <w:tc>
          <w:tcPr>
            <w:tcW w:w="2193" w:type="dxa"/>
          </w:tcPr>
          <w:p w14:paraId="12F2B058" w14:textId="77777777" w:rsidR="004A1CED" w:rsidRPr="00C83BFC" w:rsidRDefault="004A1CED" w:rsidP="008305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STOPIEN / TYTUŁ</w:t>
            </w:r>
          </w:p>
        </w:tc>
        <w:tc>
          <w:tcPr>
            <w:tcW w:w="1962" w:type="dxa"/>
          </w:tcPr>
          <w:p w14:paraId="0363C9B5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ROK</w:t>
            </w:r>
          </w:p>
        </w:tc>
        <w:tc>
          <w:tcPr>
            <w:tcW w:w="2870" w:type="dxa"/>
          </w:tcPr>
          <w:p w14:paraId="263DDEE6" w14:textId="77777777" w:rsidR="004A1CED" w:rsidRPr="00C83BFC" w:rsidRDefault="004A1CED" w:rsidP="008305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UCZELNIA / JEDNOSTKA</w:t>
            </w:r>
          </w:p>
        </w:tc>
        <w:tc>
          <w:tcPr>
            <w:tcW w:w="2037" w:type="dxa"/>
          </w:tcPr>
          <w:p w14:paraId="2E9CF599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WYDZIAŁ</w:t>
            </w:r>
          </w:p>
        </w:tc>
      </w:tr>
      <w:tr w:rsidR="004A1CED" w:rsidRPr="00C83BFC" w14:paraId="3BB03D67" w14:textId="77777777" w:rsidTr="00830567">
        <w:tc>
          <w:tcPr>
            <w:tcW w:w="2193" w:type="dxa"/>
          </w:tcPr>
          <w:p w14:paraId="08796ECD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gr</w:t>
            </w:r>
          </w:p>
        </w:tc>
        <w:tc>
          <w:tcPr>
            <w:tcW w:w="1962" w:type="dxa"/>
          </w:tcPr>
          <w:p w14:paraId="359C73B5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4E0FBA4C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4C6AE3C1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4A1CED" w:rsidRPr="00C83BFC" w14:paraId="0ECB8E61" w14:textId="77777777" w:rsidTr="00830567">
        <w:tc>
          <w:tcPr>
            <w:tcW w:w="2193" w:type="dxa"/>
          </w:tcPr>
          <w:p w14:paraId="73306D89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r</w:t>
            </w:r>
          </w:p>
        </w:tc>
        <w:tc>
          <w:tcPr>
            <w:tcW w:w="1962" w:type="dxa"/>
          </w:tcPr>
          <w:p w14:paraId="23E707CC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7122EDA8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640429FC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4A1CED" w:rsidRPr="00C83BFC" w14:paraId="05B82FB1" w14:textId="77777777" w:rsidTr="00830567">
        <w:tc>
          <w:tcPr>
            <w:tcW w:w="2193" w:type="dxa"/>
          </w:tcPr>
          <w:p w14:paraId="3221CCF2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Cs/>
                <w:color w:val="000000" w:themeColor="text1"/>
              </w:rPr>
              <w:t>Dr hab.</w:t>
            </w:r>
          </w:p>
        </w:tc>
        <w:tc>
          <w:tcPr>
            <w:tcW w:w="1962" w:type="dxa"/>
          </w:tcPr>
          <w:p w14:paraId="55C0321C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870" w:type="dxa"/>
          </w:tcPr>
          <w:p w14:paraId="494F3FFA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2037" w:type="dxa"/>
          </w:tcPr>
          <w:p w14:paraId="00563191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0B5C515D" w14:textId="77777777" w:rsidTr="00830567">
        <w:tc>
          <w:tcPr>
            <w:tcW w:w="2193" w:type="dxa"/>
          </w:tcPr>
          <w:p w14:paraId="060A4CA2" w14:textId="77777777" w:rsidR="004A1CED" w:rsidRPr="00C83BFC" w:rsidRDefault="004A1CED" w:rsidP="008305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STANOWISKO </w:t>
            </w:r>
          </w:p>
        </w:tc>
        <w:tc>
          <w:tcPr>
            <w:tcW w:w="1962" w:type="dxa"/>
          </w:tcPr>
          <w:p w14:paraId="542A8E98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OD… DO…</w:t>
            </w:r>
          </w:p>
        </w:tc>
        <w:tc>
          <w:tcPr>
            <w:tcW w:w="2870" w:type="dxa"/>
          </w:tcPr>
          <w:p w14:paraId="7FAD4987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MIEJSCE PRACY</w:t>
            </w:r>
          </w:p>
        </w:tc>
        <w:tc>
          <w:tcPr>
            <w:tcW w:w="2037" w:type="dxa"/>
          </w:tcPr>
          <w:p w14:paraId="35EACA36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JEDNOSTKA</w:t>
            </w:r>
          </w:p>
        </w:tc>
      </w:tr>
      <w:tr w:rsidR="004A1CED" w:rsidRPr="00C83BFC" w14:paraId="20BC3CD5" w14:textId="77777777" w:rsidTr="00830567">
        <w:tc>
          <w:tcPr>
            <w:tcW w:w="2193" w:type="dxa"/>
          </w:tcPr>
          <w:p w14:paraId="6FAA04CB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6886DFCC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19447F49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73D3D5C1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4A1CED" w:rsidRPr="00C83BFC" w14:paraId="3DD130BA" w14:textId="77777777" w:rsidTr="00830567">
        <w:tc>
          <w:tcPr>
            <w:tcW w:w="2193" w:type="dxa"/>
          </w:tcPr>
          <w:p w14:paraId="70768A9F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0EB0EE66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34B6839D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58E3FF97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  <w:tr w:rsidR="004A1CED" w:rsidRPr="00C83BFC" w14:paraId="60358D08" w14:textId="77777777" w:rsidTr="00830567">
        <w:tc>
          <w:tcPr>
            <w:tcW w:w="2193" w:type="dxa"/>
          </w:tcPr>
          <w:p w14:paraId="1D47267D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1962" w:type="dxa"/>
          </w:tcPr>
          <w:p w14:paraId="4D9C57DC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870" w:type="dxa"/>
          </w:tcPr>
          <w:p w14:paraId="01E37395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  <w:tc>
          <w:tcPr>
            <w:tcW w:w="2037" w:type="dxa"/>
          </w:tcPr>
          <w:p w14:paraId="0DD5DABF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</w:tc>
      </w:tr>
    </w:tbl>
    <w:p w14:paraId="01704CDE" w14:textId="77777777" w:rsidR="004A1CED" w:rsidRPr="00C83BFC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47144D25" w14:textId="77777777" w:rsidR="004A1CED" w:rsidRPr="00C83BFC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0B1B9E75" w14:textId="77777777" w:rsidR="004A1CED" w:rsidRPr="00C83BFC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4. Tematyka badawcza (hasłowo, max 30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ł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): </w:t>
      </w:r>
    </w:p>
    <w:p w14:paraId="3D9A9F0F" w14:textId="77777777" w:rsidR="004A1CED" w:rsidRPr="00C83BFC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…………………………………………………………………………………………..</w:t>
      </w:r>
    </w:p>
    <w:p w14:paraId="6FD4D0E6" w14:textId="77777777" w:rsidR="004A1CED" w:rsidRPr="00C83BFC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525EE836" w14:textId="77777777" w:rsidR="004A1CED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1DFF45BF" w14:textId="77777777" w:rsidR="004A1CED" w:rsidRDefault="004A1CED" w:rsidP="004A1CED">
      <w:p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</w:p>
    <w:p w14:paraId="652379F7" w14:textId="77777777" w:rsidR="004A1CED" w:rsidRPr="00C83BFC" w:rsidRDefault="004A1CED" w:rsidP="004A1CED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455F2424" w14:textId="77777777" w:rsidR="004A1CED" w:rsidRDefault="004A1CED" w:rsidP="004A1CED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6DFA42BB" w14:textId="77777777" w:rsidR="004A1CED" w:rsidRPr="00C83BFC" w:rsidRDefault="004A1CED" w:rsidP="004A1CED">
      <w:pPr>
        <w:spacing w:after="0" w:line="360" w:lineRule="auto"/>
        <w:rPr>
          <w:rFonts w:ascii="Calibri Light" w:eastAsia="Times New Roman" w:hAnsi="Calibri Light" w:cs="Calibri Light"/>
          <w:b/>
          <w:bCs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lastRenderedPageBreak/>
        <w:t xml:space="preserve">II. Dotychczasowe osiągnięcia naukow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4A1CED" w:rsidRPr="00C83BFC" w14:paraId="40C5A9A2" w14:textId="77777777" w:rsidTr="00830567">
        <w:tc>
          <w:tcPr>
            <w:tcW w:w="988" w:type="dxa"/>
          </w:tcPr>
          <w:p w14:paraId="34DEEEFA" w14:textId="77777777" w:rsidR="004A1CED" w:rsidRPr="00C83BFC" w:rsidRDefault="004A1CED" w:rsidP="008305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NR.</w:t>
            </w:r>
          </w:p>
        </w:tc>
        <w:tc>
          <w:tcPr>
            <w:tcW w:w="4536" w:type="dxa"/>
          </w:tcPr>
          <w:p w14:paraId="6782CE26" w14:textId="77777777" w:rsidR="004A1CED" w:rsidRPr="00C83BFC" w:rsidRDefault="004A1CED" w:rsidP="00830567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  <w:tc>
          <w:tcPr>
            <w:tcW w:w="3538" w:type="dxa"/>
          </w:tcPr>
          <w:p w14:paraId="202B8623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           LICZBA</w:t>
            </w:r>
          </w:p>
        </w:tc>
      </w:tr>
      <w:tr w:rsidR="004A1CED" w:rsidRPr="00C83BFC" w14:paraId="7EECAE10" w14:textId="77777777" w:rsidTr="00830567">
        <w:tc>
          <w:tcPr>
            <w:tcW w:w="988" w:type="dxa"/>
          </w:tcPr>
          <w:p w14:paraId="7A09792D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587A9E92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z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 </w:t>
            </w:r>
          </w:p>
        </w:tc>
        <w:tc>
          <w:tcPr>
            <w:tcW w:w="3538" w:type="dxa"/>
          </w:tcPr>
          <w:p w14:paraId="73221E2E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4485431F" w14:textId="77777777" w:rsidTr="00830567">
        <w:tc>
          <w:tcPr>
            <w:tcW w:w="988" w:type="dxa"/>
          </w:tcPr>
          <w:p w14:paraId="58DE969E" w14:textId="77777777" w:rsidR="004A1CED" w:rsidRPr="00C83BFC" w:rsidRDefault="004A1CED" w:rsidP="008305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2</w:t>
            </w:r>
          </w:p>
        </w:tc>
        <w:tc>
          <w:tcPr>
            <w:tcW w:w="4536" w:type="dxa"/>
          </w:tcPr>
          <w:p w14:paraId="6E452082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Artykuły w czasopismach naukowych spoza bazy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Journal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Citation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Reports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(JCR)</w:t>
            </w:r>
          </w:p>
        </w:tc>
        <w:tc>
          <w:tcPr>
            <w:tcW w:w="3538" w:type="dxa"/>
          </w:tcPr>
          <w:p w14:paraId="6CFD17C1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6B92525D" w14:textId="77777777" w:rsidTr="00830567">
        <w:tc>
          <w:tcPr>
            <w:tcW w:w="988" w:type="dxa"/>
          </w:tcPr>
          <w:p w14:paraId="476CC76A" w14:textId="77777777" w:rsidR="004A1CED" w:rsidRPr="00C83BFC" w:rsidRDefault="004A1CED" w:rsidP="008305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3</w:t>
            </w:r>
          </w:p>
        </w:tc>
        <w:tc>
          <w:tcPr>
            <w:tcW w:w="4536" w:type="dxa"/>
          </w:tcPr>
          <w:p w14:paraId="332B0E77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i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onografie, rozdziały w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siążkach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 monografiach </w:t>
            </w:r>
          </w:p>
        </w:tc>
        <w:tc>
          <w:tcPr>
            <w:tcW w:w="3538" w:type="dxa"/>
          </w:tcPr>
          <w:p w14:paraId="15D6C6B9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7935C87F" w14:textId="77777777" w:rsidTr="00830567">
        <w:tc>
          <w:tcPr>
            <w:tcW w:w="988" w:type="dxa"/>
          </w:tcPr>
          <w:p w14:paraId="676EAB99" w14:textId="77777777" w:rsidR="004A1CED" w:rsidRPr="00C83BFC" w:rsidRDefault="004A1CED" w:rsidP="008305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 xml:space="preserve">      4</w:t>
            </w:r>
          </w:p>
        </w:tc>
        <w:tc>
          <w:tcPr>
            <w:tcW w:w="4536" w:type="dxa"/>
          </w:tcPr>
          <w:p w14:paraId="1BBA097D" w14:textId="77777777" w:rsidR="004A1CED" w:rsidRPr="00C83BFC" w:rsidRDefault="004A1CED" w:rsidP="00830567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zaproszenie </w:t>
            </w: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br/>
              <w:t xml:space="preserve">na konferencjach o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zasięgu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̨dzynarodowym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</w:p>
        </w:tc>
        <w:tc>
          <w:tcPr>
            <w:tcW w:w="3538" w:type="dxa"/>
          </w:tcPr>
          <w:p w14:paraId="4B0AD262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343D9114" w14:textId="77777777" w:rsidTr="00830567">
        <w:tc>
          <w:tcPr>
            <w:tcW w:w="988" w:type="dxa"/>
          </w:tcPr>
          <w:p w14:paraId="1F59BA9B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5</w:t>
            </w:r>
          </w:p>
        </w:tc>
        <w:tc>
          <w:tcPr>
            <w:tcW w:w="4536" w:type="dxa"/>
          </w:tcPr>
          <w:p w14:paraId="5058998F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Wystąpienia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ustne na innych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iz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̇ wymienione w pkt. 4 konferencjach naukowych</w:t>
            </w:r>
          </w:p>
        </w:tc>
        <w:tc>
          <w:tcPr>
            <w:tcW w:w="3538" w:type="dxa"/>
          </w:tcPr>
          <w:p w14:paraId="7207E733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62E65849" w14:textId="77777777" w:rsidTr="00830567">
        <w:tc>
          <w:tcPr>
            <w:tcW w:w="988" w:type="dxa"/>
          </w:tcPr>
          <w:p w14:paraId="38F3885A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6</w:t>
            </w:r>
          </w:p>
        </w:tc>
        <w:tc>
          <w:tcPr>
            <w:tcW w:w="4536" w:type="dxa"/>
          </w:tcPr>
          <w:p w14:paraId="71C2C799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Działalnośc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́ recenzencka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rojektów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i/lub czasopism </w:t>
            </w:r>
          </w:p>
        </w:tc>
        <w:tc>
          <w:tcPr>
            <w:tcW w:w="3538" w:type="dxa"/>
          </w:tcPr>
          <w:p w14:paraId="58702FCB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TAK / NIE</w:t>
            </w:r>
          </w:p>
        </w:tc>
      </w:tr>
      <w:tr w:rsidR="004A1CED" w:rsidRPr="00C83BFC" w14:paraId="5F439DAE" w14:textId="77777777" w:rsidTr="00830567">
        <w:tc>
          <w:tcPr>
            <w:tcW w:w="988" w:type="dxa"/>
          </w:tcPr>
          <w:p w14:paraId="39D5C4AF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7</w:t>
            </w:r>
          </w:p>
        </w:tc>
        <w:tc>
          <w:tcPr>
            <w:tcW w:w="4536" w:type="dxa"/>
          </w:tcPr>
          <w:p w14:paraId="58E73115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Prowadzone prace licencjackie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inżynierski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magisterskie  </w:t>
            </w:r>
          </w:p>
        </w:tc>
        <w:tc>
          <w:tcPr>
            <w:tcW w:w="3538" w:type="dxa"/>
          </w:tcPr>
          <w:p w14:paraId="3852E5B8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10597392" w14:textId="77777777" w:rsidTr="00830567">
        <w:tc>
          <w:tcPr>
            <w:tcW w:w="988" w:type="dxa"/>
          </w:tcPr>
          <w:p w14:paraId="4005143F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8</w:t>
            </w:r>
          </w:p>
        </w:tc>
        <w:tc>
          <w:tcPr>
            <w:tcW w:w="4536" w:type="dxa"/>
          </w:tcPr>
          <w:p w14:paraId="1DE68E47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Krótkoterminow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do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30ED0805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6773977B" w14:textId="77777777" w:rsidTr="00830567">
        <w:trPr>
          <w:trHeight w:val="1133"/>
        </w:trPr>
        <w:tc>
          <w:tcPr>
            <w:tcW w:w="988" w:type="dxa"/>
          </w:tcPr>
          <w:p w14:paraId="52B37404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9</w:t>
            </w:r>
          </w:p>
        </w:tc>
        <w:tc>
          <w:tcPr>
            <w:tcW w:w="4536" w:type="dxa"/>
          </w:tcPr>
          <w:p w14:paraId="49769E56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Długoterminowe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staże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zagraniczne (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powyżej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 3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miesięcy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) </w:t>
            </w:r>
          </w:p>
        </w:tc>
        <w:tc>
          <w:tcPr>
            <w:tcW w:w="3538" w:type="dxa"/>
          </w:tcPr>
          <w:p w14:paraId="66A51DC2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42EA4D17" w14:textId="77777777" w:rsidTr="00830567">
        <w:tc>
          <w:tcPr>
            <w:tcW w:w="988" w:type="dxa"/>
          </w:tcPr>
          <w:p w14:paraId="58873B20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0</w:t>
            </w:r>
          </w:p>
        </w:tc>
        <w:tc>
          <w:tcPr>
            <w:tcW w:w="4536" w:type="dxa"/>
          </w:tcPr>
          <w:p w14:paraId="56F4149D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Kierowanie projektami badawczymi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Wykonawca w projektach badawczych (granty NCN, </w:t>
            </w:r>
            <w:proofErr w:type="spellStart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>NCBiR</w:t>
            </w:r>
            <w:proofErr w:type="spellEnd"/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, inne) </w:t>
            </w:r>
          </w:p>
        </w:tc>
        <w:tc>
          <w:tcPr>
            <w:tcW w:w="3538" w:type="dxa"/>
          </w:tcPr>
          <w:p w14:paraId="6CC7AAA4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0E4F19C5" w14:textId="77777777" w:rsidTr="00830567">
        <w:trPr>
          <w:trHeight w:val="1123"/>
        </w:trPr>
        <w:tc>
          <w:tcPr>
            <w:tcW w:w="988" w:type="dxa"/>
          </w:tcPr>
          <w:p w14:paraId="319C3A68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  <w:p w14:paraId="51797375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1</w:t>
            </w:r>
          </w:p>
        </w:tc>
        <w:tc>
          <w:tcPr>
            <w:tcW w:w="4536" w:type="dxa"/>
          </w:tcPr>
          <w:p w14:paraId="3B4F3AE0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color w:val="000000" w:themeColor="text1"/>
              </w:rPr>
            </w:pPr>
          </w:p>
          <w:p w14:paraId="69928860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color w:val="000000" w:themeColor="text1"/>
              </w:rPr>
              <w:t xml:space="preserve">Wdrożenia i patenty </w:t>
            </w:r>
          </w:p>
        </w:tc>
        <w:tc>
          <w:tcPr>
            <w:tcW w:w="3538" w:type="dxa"/>
          </w:tcPr>
          <w:p w14:paraId="3586C562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  <w:tr w:rsidR="004A1CED" w:rsidRPr="00C83BFC" w14:paraId="0584C9A2" w14:textId="77777777" w:rsidTr="00830567">
        <w:tc>
          <w:tcPr>
            <w:tcW w:w="988" w:type="dxa"/>
          </w:tcPr>
          <w:p w14:paraId="0B9C53E4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  <w:r w:rsidRPr="00C83BFC"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  <w:t>12</w:t>
            </w:r>
          </w:p>
        </w:tc>
        <w:tc>
          <w:tcPr>
            <w:tcW w:w="4536" w:type="dxa"/>
          </w:tcPr>
          <w:p w14:paraId="074B0396" w14:textId="77777777" w:rsidR="004A1CED" w:rsidRPr="00C83BFC" w:rsidRDefault="004A1CED" w:rsidP="00830567">
            <w:pPr>
              <w:pStyle w:val="NormalnyWeb"/>
              <w:spacing w:line="360" w:lineRule="auto"/>
              <w:rPr>
                <w:color w:val="000000" w:themeColor="text1"/>
              </w:rPr>
            </w:pP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      Liczba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cytowań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 bez </w:t>
            </w:r>
            <w:proofErr w:type="spellStart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>autocytowan</w:t>
            </w:r>
            <w:proofErr w:type="spellEnd"/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t xml:space="preserve">́ wg    </w:t>
            </w:r>
            <w:r w:rsidRPr="00C83BFC">
              <w:rPr>
                <w:rFonts w:ascii="Calibri Light" w:hAnsi="Calibri Light" w:cs="Calibri Light"/>
                <w:color w:val="000000" w:themeColor="text1"/>
                <w:szCs w:val="22"/>
              </w:rPr>
              <w:br/>
              <w:t xml:space="preserve">       bazy...................... </w:t>
            </w:r>
          </w:p>
        </w:tc>
        <w:tc>
          <w:tcPr>
            <w:tcW w:w="3538" w:type="dxa"/>
          </w:tcPr>
          <w:p w14:paraId="63D535FB" w14:textId="77777777" w:rsidR="004A1CED" w:rsidRPr="00C83BFC" w:rsidRDefault="004A1CED" w:rsidP="008305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  <w:color w:val="000000" w:themeColor="text1"/>
              </w:rPr>
            </w:pPr>
          </w:p>
        </w:tc>
      </w:tr>
    </w:tbl>
    <w:p w14:paraId="52381176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</w:rPr>
      </w:pPr>
    </w:p>
    <w:p w14:paraId="4C02ABE4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1D89235F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2. Najważniejsze trzy publikacje w całym dorobku naukowym </w:t>
      </w:r>
    </w:p>
    <w:p w14:paraId="311EA950" w14:textId="77777777" w:rsidR="004A1CED" w:rsidRPr="00C83BFC" w:rsidRDefault="004A1CED" w:rsidP="004A1CED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00522594" w14:textId="77777777" w:rsidR="004A1CED" w:rsidRPr="00C83BFC" w:rsidRDefault="004A1CED" w:rsidP="004A1CED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6A784520" w14:textId="77777777" w:rsidR="004A1CED" w:rsidRPr="00C83BFC" w:rsidRDefault="004A1CED" w:rsidP="004A1CED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</w:rPr>
      </w:pPr>
      <w:r w:rsidRPr="00C83BFC">
        <w:rPr>
          <w:rFonts w:ascii="Calibri Light" w:hAnsi="Calibri Light" w:cs="Calibri Light"/>
          <w:color w:val="000000" w:themeColor="text1"/>
          <w:sz w:val="22"/>
        </w:rPr>
        <w:t>……………..</w:t>
      </w:r>
    </w:p>
    <w:p w14:paraId="2300DCD5" w14:textId="77777777" w:rsidR="004A1CED" w:rsidRPr="00C83BFC" w:rsidRDefault="004A1CED" w:rsidP="004A1CED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73249112" w14:textId="77777777" w:rsidR="004A1CED" w:rsidRPr="00C83BFC" w:rsidRDefault="004A1CED" w:rsidP="004A1CED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color w:val="000000" w:themeColor="text1"/>
          <w:sz w:val="22"/>
        </w:rPr>
      </w:pPr>
    </w:p>
    <w:p w14:paraId="5CDE5A7F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3. Uczestnictwo w projektach badawczych </w:t>
      </w:r>
      <w:r w:rsidRPr="00C83BFC">
        <w:rPr>
          <w:rFonts w:ascii="Calibri Light" w:hAnsi="Calibri Light" w:cs="Calibri Light"/>
          <w:color w:val="000000" w:themeColor="text1"/>
          <w:sz w:val="22"/>
          <w:szCs w:val="22"/>
        </w:rPr>
        <w:t>(maksymalnie 5), podać tytuł grantu/projektu; rodzaj i okres trwania grantu/projektu; pełniona funkcja, źródło finansowania</w:t>
      </w:r>
    </w:p>
    <w:p w14:paraId="594296D2" w14:textId="77777777" w:rsidR="004A1CED" w:rsidRPr="00C83BFC" w:rsidRDefault="004A1CED" w:rsidP="004A1CED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6AA0EA93" w14:textId="77777777" w:rsidR="004A1CED" w:rsidRPr="00C83BFC" w:rsidRDefault="004A1CED" w:rsidP="004A1CED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  <w:color w:val="000000" w:themeColor="text1"/>
        </w:rPr>
      </w:pPr>
    </w:p>
    <w:p w14:paraId="3A540602" w14:textId="77777777" w:rsidR="004A1CED" w:rsidRPr="00C83BFC" w:rsidRDefault="004A1CED" w:rsidP="004A1CED">
      <w:pPr>
        <w:spacing w:after="0" w:line="360" w:lineRule="auto"/>
        <w:ind w:left="0" w:firstLine="0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b/>
          <w:bCs/>
          <w:color w:val="000000" w:themeColor="text1"/>
        </w:rPr>
        <w:t xml:space="preserve">III. Popularyzacja i działalność́ organizacyjna </w:t>
      </w:r>
    </w:p>
    <w:p w14:paraId="44775730" w14:textId="77777777" w:rsidR="004A1CED" w:rsidRPr="00C83BFC" w:rsidRDefault="004A1CED" w:rsidP="004A1CED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>Wykłady monograficzne</w:t>
      </w:r>
    </w:p>
    <w:p w14:paraId="3158ABD3" w14:textId="77777777" w:rsidR="004A1CED" w:rsidRPr="00C83BFC" w:rsidRDefault="004A1CED" w:rsidP="004A1CED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Działalnośc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popularyzatorska (max. 5 pozycji): </w:t>
      </w:r>
    </w:p>
    <w:p w14:paraId="31C479E5" w14:textId="77777777" w:rsidR="004A1CED" w:rsidRPr="00C83BFC" w:rsidRDefault="004A1CED" w:rsidP="004A1CED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  <w:color w:val="000000" w:themeColor="text1"/>
        </w:rPr>
      </w:pPr>
      <w:r w:rsidRPr="00C83BFC">
        <w:rPr>
          <w:rFonts w:ascii="Calibri Light" w:eastAsia="Times New Roman" w:hAnsi="Calibri Light" w:cs="Calibri Light"/>
          <w:color w:val="000000" w:themeColor="text1"/>
        </w:rPr>
        <w:t xml:space="preserve">Organizacja konferencji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eminariów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, </w:t>
      </w:r>
      <w:proofErr w:type="spellStart"/>
      <w:r w:rsidRPr="00C83BFC">
        <w:rPr>
          <w:rFonts w:ascii="Calibri Light" w:eastAsia="Times New Roman" w:hAnsi="Calibri Light" w:cs="Calibri Light"/>
          <w:color w:val="000000" w:themeColor="text1"/>
        </w:rPr>
        <w:t>spotkan</w:t>
      </w:r>
      <w:proofErr w:type="spellEnd"/>
      <w:r w:rsidRPr="00C83BFC">
        <w:rPr>
          <w:rFonts w:ascii="Calibri Light" w:eastAsia="Times New Roman" w:hAnsi="Calibri Light" w:cs="Calibri Light"/>
          <w:color w:val="000000" w:themeColor="text1"/>
        </w:rPr>
        <w:t xml:space="preserve">́ naukowych - pełnione funkcje w Komitetach (max. 5 pozycji) </w:t>
      </w:r>
    </w:p>
    <w:p w14:paraId="59852187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36421FD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1378E0F9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 xml:space="preserve">IV. Nagrody i wyróżnienia za dotychczasową działalność́ naukową </w:t>
      </w:r>
    </w:p>
    <w:p w14:paraId="1F5B5FD0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0F77809D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768DB689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35A0AC1E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</w:p>
    <w:p w14:paraId="6FF7C899" w14:textId="77777777" w:rsidR="004A1CED" w:rsidRPr="00C83BFC" w:rsidRDefault="004A1CED" w:rsidP="004A1CE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  <w:szCs w:val="22"/>
        </w:rPr>
        <w:t>……………………………………</w:t>
      </w:r>
    </w:p>
    <w:p w14:paraId="0FD77D49" w14:textId="77777777" w:rsidR="004A1CED" w:rsidRPr="00C83BFC" w:rsidRDefault="004A1CED" w:rsidP="004A1CED">
      <w:pPr>
        <w:pStyle w:val="Akapitzlist"/>
        <w:spacing w:after="0" w:line="360" w:lineRule="auto"/>
        <w:ind w:left="0"/>
        <w:rPr>
          <w:rFonts w:ascii="Times New Roman" w:hAnsi="Times New Roman"/>
          <w:color w:val="000000" w:themeColor="text1"/>
        </w:rPr>
      </w:pPr>
      <w:r w:rsidRPr="00C83BFC">
        <w:rPr>
          <w:rFonts w:ascii="Calibri Light" w:hAnsi="Calibri Light" w:cs="Calibri Light"/>
          <w:b/>
          <w:bCs/>
          <w:color w:val="000000" w:themeColor="text1"/>
          <w:sz w:val="22"/>
        </w:rPr>
        <w:t xml:space="preserve">    Podpis kandydata</w:t>
      </w:r>
    </w:p>
    <w:p w14:paraId="58EE1BFB" w14:textId="77777777" w:rsidR="004A1CED" w:rsidRPr="00C83BFC" w:rsidRDefault="004A1CED" w:rsidP="004A1CED">
      <w:pPr>
        <w:spacing w:after="149"/>
        <w:ind w:left="360" w:firstLine="0"/>
        <w:jc w:val="left"/>
        <w:rPr>
          <w:rFonts w:ascii="Calibri" w:eastAsia="Calibri" w:hAnsi="Calibri" w:cs="Calibri"/>
          <w:b/>
          <w:color w:val="000000" w:themeColor="text1"/>
          <w:sz w:val="22"/>
          <w:u w:val="single" w:color="000000"/>
        </w:rPr>
      </w:pPr>
    </w:p>
    <w:p w14:paraId="41B44A72" w14:textId="77777777" w:rsidR="004A1CED" w:rsidRPr="00C83BFC" w:rsidRDefault="004A1CED" w:rsidP="004A1CED">
      <w:pPr>
        <w:autoSpaceDE w:val="0"/>
        <w:autoSpaceDN w:val="0"/>
        <w:adjustRightInd w:val="0"/>
        <w:spacing w:after="0" w:line="360" w:lineRule="auto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2</w:t>
      </w:r>
    </w:p>
    <w:p w14:paraId="3C98BE39" w14:textId="77777777" w:rsidR="004A1CED" w:rsidRPr="00C83BFC" w:rsidRDefault="004A1CED" w:rsidP="004A1CED">
      <w:pPr>
        <w:autoSpaceDE w:val="0"/>
        <w:autoSpaceDN w:val="0"/>
        <w:adjustRightInd w:val="0"/>
        <w:rPr>
          <w:b/>
          <w:color w:val="000000" w:themeColor="text1"/>
        </w:rPr>
      </w:pPr>
    </w:p>
    <w:p w14:paraId="4AC65D22" w14:textId="77777777" w:rsidR="004A1CED" w:rsidRPr="00C83BFC" w:rsidRDefault="004A1CED" w:rsidP="004A1CED">
      <w:pPr>
        <w:autoSpaceDE w:val="0"/>
        <w:autoSpaceDN w:val="0"/>
        <w:adjustRightInd w:val="0"/>
        <w:rPr>
          <w:b/>
          <w:color w:val="000000" w:themeColor="text1"/>
        </w:rPr>
      </w:pPr>
    </w:p>
    <w:p w14:paraId="36EFC5AE" w14:textId="77777777" w:rsidR="004A1CED" w:rsidRPr="00C83BFC" w:rsidRDefault="004A1CED" w:rsidP="004A1CED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</w:rPr>
      </w:pPr>
      <w:r w:rsidRPr="00C83BFC">
        <w:rPr>
          <w:b/>
          <w:color w:val="000000" w:themeColor="text1"/>
          <w:sz w:val="22"/>
        </w:rPr>
        <w:t>KWESTIONARIUSZ OSOBOWY DLA OSOBY UBIEGAJĄCEJ SIĘ O ZATRUDNIENIE</w:t>
      </w:r>
    </w:p>
    <w:p w14:paraId="277F865E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62529C0A" w14:textId="77777777" w:rsidR="004A1CED" w:rsidRPr="00C83BFC" w:rsidRDefault="004A1CED" w:rsidP="004A1CED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163907F3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</w:rPr>
        <w:t xml:space="preserve"> </w:t>
      </w:r>
      <w:r w:rsidRPr="00C83BFC">
        <w:rPr>
          <w:color w:val="000000" w:themeColor="text1"/>
          <w:sz w:val="22"/>
        </w:rPr>
        <w:t>1. Imię (imiona) i nazwisko ..............................................................................................</w:t>
      </w:r>
    </w:p>
    <w:p w14:paraId="24F2A05D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AFED446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2. Data urodzenia ...........................................................................................................</w:t>
      </w:r>
    </w:p>
    <w:p w14:paraId="6D2235A7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547138A9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3. Dane kontaktowe ........................................................................................................</w:t>
      </w:r>
    </w:p>
    <w:p w14:paraId="169781F1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</w:r>
      <w:r w:rsidRPr="00C83BFC">
        <w:rPr>
          <w:color w:val="000000" w:themeColor="text1"/>
          <w:sz w:val="22"/>
        </w:rPr>
        <w:tab/>
        <w:t xml:space="preserve">     </w:t>
      </w:r>
      <w:r w:rsidRPr="00C83BFC">
        <w:rPr>
          <w:color w:val="000000" w:themeColor="text1"/>
          <w:sz w:val="20"/>
        </w:rPr>
        <w:t xml:space="preserve">           (wskazane przez osobę ubiegającą się o zatrudnienie)</w:t>
      </w:r>
    </w:p>
    <w:p w14:paraId="4D60A629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FD341CC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368FECDA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4. Wykształcenie (gdy jest ono niezbędne do wykonywania pracy określonego rodzaju lub </w:t>
      </w:r>
    </w:p>
    <w:p w14:paraId="4A7E3472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66AEDDAB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na określonym stanowisku) ..........................................................................................</w:t>
      </w:r>
    </w:p>
    <w:p w14:paraId="5D7AC44F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                                                (nazwa szkoły i rok jej ukończenia)</w:t>
      </w:r>
    </w:p>
    <w:p w14:paraId="49C9E6B6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61A4B00D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................................................................................................................................... </w:t>
      </w:r>
    </w:p>
    <w:p w14:paraId="0602DE0F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</w:t>
      </w: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</w:t>
      </w:r>
      <w:r w:rsidRPr="00C83BFC">
        <w:rPr>
          <w:color w:val="000000" w:themeColor="text1"/>
          <w:sz w:val="20"/>
        </w:rPr>
        <w:br/>
        <w:t xml:space="preserve">                     (zawód, specjalność, stopień naukowy, tytuł zawodowy, tytuł naukowy)</w:t>
      </w:r>
    </w:p>
    <w:p w14:paraId="370D982D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1F93CF11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47B750E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5. Kwalifikacje zawodowe (gdy są one niezbędne do wykonywania pracy określonego rodzaju      </w:t>
      </w:r>
    </w:p>
    <w:p w14:paraId="0F463E34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lub na określonym stanowisku) ....................................................................................</w:t>
      </w:r>
    </w:p>
    <w:p w14:paraId="14CD1980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1B57F75A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18B905D9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   (kursy, studia podyplomowe lub inne formy uzupełnienia wiedzy lub umiejętności)</w:t>
      </w:r>
    </w:p>
    <w:p w14:paraId="0D221A9F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063EF7F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44E7BBA5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6. Przebieg dotychczasowego zatrudnienia (gdy jest ono niezbędne do wykonywania pracy   </w:t>
      </w:r>
    </w:p>
    <w:p w14:paraId="091680FC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określonego rodzaju lub na określonym stanowisku) .......................................................</w:t>
      </w:r>
    </w:p>
    <w:p w14:paraId="3F5F076F" w14:textId="77777777" w:rsidR="004A1CED" w:rsidRPr="00C83BFC" w:rsidRDefault="004A1CED" w:rsidP="004A1CED">
      <w:pPr>
        <w:autoSpaceDE w:val="0"/>
        <w:autoSpaceDN w:val="0"/>
        <w:adjustRightInd w:val="0"/>
        <w:ind w:left="0" w:firstLine="0"/>
        <w:rPr>
          <w:color w:val="000000" w:themeColor="text1"/>
          <w:sz w:val="22"/>
        </w:rPr>
      </w:pPr>
    </w:p>
    <w:p w14:paraId="3BACF688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757A84A3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783F5B1F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</w:p>
    <w:p w14:paraId="3197A27C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21412A05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    (okresy zatrudnienia u kolejnych pracodawców oraz zajmowane stanowiska pracy)</w:t>
      </w:r>
    </w:p>
    <w:p w14:paraId="5BF5B36B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7BF0F326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65ACEC7E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7. Dodatkowe dane osobowe, jeżeli prawo lub obowiązek ich podania wynika z przepisów </w:t>
      </w:r>
    </w:p>
    <w:p w14:paraId="35F988FF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szczególnych …………………………………………………………………………………………………………….</w:t>
      </w:r>
    </w:p>
    <w:p w14:paraId="410975B4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........................................................................................................................................</w:t>
      </w:r>
    </w:p>
    <w:p w14:paraId="22F556C8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390EE8B6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</w:p>
    <w:p w14:paraId="0C024E7C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                          </w:t>
      </w:r>
    </w:p>
    <w:p w14:paraId="4F899FA5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 w:rsidRPr="00C83BFC">
        <w:rPr>
          <w:color w:val="000000" w:themeColor="text1"/>
          <w:sz w:val="22"/>
        </w:rPr>
        <w:t xml:space="preserve">  .........................................                                         .........................................</w:t>
      </w:r>
    </w:p>
    <w:p w14:paraId="6DBE6A69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 (miejscowość i data)                                            (podpis osoby ubiegającej się o zatrudnienie)                                                                              </w:t>
      </w:r>
    </w:p>
    <w:p w14:paraId="3D052672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  <w:sz w:val="20"/>
        </w:rPr>
      </w:pPr>
      <w:r w:rsidRPr="00C83BFC">
        <w:rPr>
          <w:color w:val="000000" w:themeColor="text1"/>
          <w:sz w:val="20"/>
        </w:rPr>
        <w:t xml:space="preserve">        </w:t>
      </w:r>
    </w:p>
    <w:p w14:paraId="09A0B743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75A342A1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13400AA9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1AE5A5BA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77138A1D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43A6678E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61DF9783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59C47021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600E7F46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27357FBE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4A72514C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1EA5B012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556065C0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6E2C4DF7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34B7E70E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0E27D456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2909AF53" w14:textId="77777777" w:rsidR="004A1CED" w:rsidRPr="00C83BFC" w:rsidRDefault="004A1CED" w:rsidP="004A1CED">
      <w:pPr>
        <w:autoSpaceDE w:val="0"/>
        <w:autoSpaceDN w:val="0"/>
        <w:adjustRightInd w:val="0"/>
        <w:ind w:left="0" w:firstLine="0"/>
        <w:rPr>
          <w:color w:val="000000" w:themeColor="text1"/>
        </w:rPr>
      </w:pPr>
    </w:p>
    <w:p w14:paraId="22849F47" w14:textId="77777777" w:rsidR="004A1CED" w:rsidRPr="00C83BFC" w:rsidRDefault="004A1CED" w:rsidP="004A1CE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3</w:t>
      </w:r>
    </w:p>
    <w:p w14:paraId="54DF28F4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10330165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FC9309F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345B0EB1" w14:textId="77777777" w:rsidR="004A1CED" w:rsidRPr="00C83BFC" w:rsidRDefault="004A1CED" w:rsidP="004A1CED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  <w:sz w:val="28"/>
        </w:rPr>
      </w:pPr>
      <w:r w:rsidRPr="00C83BFC">
        <w:rPr>
          <w:b/>
          <w:color w:val="000000" w:themeColor="text1"/>
          <w:sz w:val="28"/>
        </w:rPr>
        <w:t>Oświadczenie</w:t>
      </w:r>
    </w:p>
    <w:p w14:paraId="244F685B" w14:textId="77777777" w:rsidR="004A1CED" w:rsidRPr="00C83BFC" w:rsidRDefault="004A1CED" w:rsidP="004A1CED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15632C8D" w14:textId="77777777" w:rsidR="004A1CED" w:rsidRPr="00C83BFC" w:rsidRDefault="004A1CED" w:rsidP="004A1CED">
      <w:pPr>
        <w:autoSpaceDE w:val="0"/>
        <w:autoSpaceDN w:val="0"/>
        <w:adjustRightInd w:val="0"/>
        <w:ind w:firstLine="360"/>
        <w:jc w:val="center"/>
        <w:rPr>
          <w:b/>
          <w:color w:val="000000" w:themeColor="text1"/>
        </w:rPr>
      </w:pPr>
    </w:p>
    <w:p w14:paraId="18B0C743" w14:textId="77777777" w:rsidR="004A1CED" w:rsidRPr="00C83BFC" w:rsidRDefault="004A1CED" w:rsidP="004A1CED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 xml:space="preserve">Ja, niżej podpisany ……………………………………………………………………… (imię i nazwisko) </w:t>
      </w:r>
      <w:r w:rsidRPr="00C83BFC">
        <w:rPr>
          <w:color w:val="000000" w:themeColor="text1"/>
          <w:sz w:val="22"/>
        </w:rPr>
        <w:br/>
        <w:t>oświadczam, że w przypadku zatrudnienia Instytut Farmakologii im. Jerzego Maja Polskiej Akademii Nauk (IF PAN) będzie moim podstawowym miejscem pracy.</w:t>
      </w:r>
      <w:r w:rsidRPr="00C83BFC">
        <w:rPr>
          <w:color w:val="000000" w:themeColor="text1"/>
          <w:sz w:val="22"/>
        </w:rPr>
        <w:br/>
      </w:r>
      <w:r w:rsidRPr="00C83BFC">
        <w:rPr>
          <w:color w:val="000000" w:themeColor="text1"/>
          <w:sz w:val="22"/>
        </w:rPr>
        <w:br/>
        <w:t>Oświadczam również, że zgadzam się na afiliację prowadzonych badań naukowych oraz publikacji do IF PAN w ramach nawiązanego stosunku pracy.</w:t>
      </w:r>
    </w:p>
    <w:p w14:paraId="50D904FE" w14:textId="77777777" w:rsidR="004A1CED" w:rsidRPr="00C83BFC" w:rsidRDefault="004A1CED" w:rsidP="004A1CED">
      <w:pPr>
        <w:autoSpaceDE w:val="0"/>
        <w:autoSpaceDN w:val="0"/>
        <w:adjustRightInd w:val="0"/>
        <w:spacing w:line="360" w:lineRule="auto"/>
        <w:rPr>
          <w:color w:val="000000" w:themeColor="text1"/>
          <w:sz w:val="22"/>
        </w:rPr>
      </w:pPr>
    </w:p>
    <w:p w14:paraId="30A17232" w14:textId="77777777" w:rsidR="004A1CED" w:rsidRPr="00C83BFC" w:rsidRDefault="004A1CED" w:rsidP="004A1CED">
      <w:pPr>
        <w:autoSpaceDE w:val="0"/>
        <w:autoSpaceDN w:val="0"/>
        <w:adjustRightInd w:val="0"/>
        <w:spacing w:line="360" w:lineRule="auto"/>
        <w:rPr>
          <w:color w:val="000000" w:themeColor="text1"/>
        </w:rPr>
      </w:pPr>
    </w:p>
    <w:p w14:paraId="3CA6AD8C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15CB557" w14:textId="77777777" w:rsidR="004A1CED" w:rsidRPr="00C83BFC" w:rsidRDefault="004A1CED" w:rsidP="004A1CED">
      <w:pPr>
        <w:spacing w:after="0" w:line="240" w:lineRule="auto"/>
        <w:jc w:val="right"/>
        <w:rPr>
          <w:color w:val="000000" w:themeColor="text1"/>
        </w:rPr>
      </w:pPr>
      <w:r w:rsidRPr="00C83BFC">
        <w:rPr>
          <w:color w:val="000000" w:themeColor="text1"/>
          <w:sz w:val="20"/>
          <w:szCs w:val="20"/>
        </w:rPr>
        <w:t xml:space="preserve">       </w:t>
      </w:r>
      <w:r w:rsidRPr="00C83BFC">
        <w:rPr>
          <w:color w:val="000000" w:themeColor="text1"/>
        </w:rPr>
        <w:t>…………………………………………………</w:t>
      </w:r>
    </w:p>
    <w:p w14:paraId="3CA5B082" w14:textId="77777777" w:rsidR="004A1CED" w:rsidRPr="00C83BFC" w:rsidRDefault="004A1CED" w:rsidP="004A1CED">
      <w:pPr>
        <w:spacing w:after="0" w:line="240" w:lineRule="auto"/>
        <w:ind w:left="4248" w:firstLine="708"/>
        <w:rPr>
          <w:color w:val="000000" w:themeColor="text1"/>
          <w:sz w:val="20"/>
          <w:szCs w:val="20"/>
        </w:rPr>
      </w:pPr>
      <w:r w:rsidRPr="00C83BFC">
        <w:rPr>
          <w:i/>
          <w:iCs/>
          <w:color w:val="000000" w:themeColor="text1"/>
          <w:sz w:val="20"/>
          <w:szCs w:val="20"/>
        </w:rPr>
        <w:t xml:space="preserve">                    miejscowość, data, czytelny podpis</w:t>
      </w:r>
    </w:p>
    <w:p w14:paraId="3B714644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3A16CC8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2D6F278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B20E02D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6744FE7B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5CE39052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21247940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0F4C4F77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D913915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4747C4F4" w14:textId="77777777" w:rsidR="004A1CED" w:rsidRPr="00C83BFC" w:rsidRDefault="004A1CED" w:rsidP="004A1CED">
      <w:pPr>
        <w:autoSpaceDE w:val="0"/>
        <w:autoSpaceDN w:val="0"/>
        <w:adjustRightInd w:val="0"/>
        <w:rPr>
          <w:b/>
          <w:bCs/>
          <w:color w:val="000000" w:themeColor="text1"/>
          <w:szCs w:val="20"/>
          <w:u w:val="single"/>
        </w:rPr>
      </w:pPr>
    </w:p>
    <w:p w14:paraId="7F6BB6E8" w14:textId="77777777" w:rsidR="004A1CED" w:rsidRDefault="004A1CED" w:rsidP="004A1CED">
      <w:pPr>
        <w:spacing w:line="240" w:lineRule="auto"/>
        <w:ind w:left="0" w:firstLine="0"/>
        <w:rPr>
          <w:b/>
          <w:color w:val="000000" w:themeColor="text1"/>
        </w:rPr>
      </w:pPr>
    </w:p>
    <w:p w14:paraId="6254D871" w14:textId="77777777" w:rsidR="004A1CED" w:rsidRPr="00C83BFC" w:rsidRDefault="004A1CED" w:rsidP="004A1CED">
      <w:pPr>
        <w:spacing w:line="240" w:lineRule="auto"/>
        <w:ind w:left="0" w:firstLine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4</w:t>
      </w:r>
    </w:p>
    <w:p w14:paraId="6C00521F" w14:textId="77777777" w:rsidR="004A1CED" w:rsidRPr="00C83BFC" w:rsidRDefault="004A1CED" w:rsidP="004A1CED">
      <w:pPr>
        <w:spacing w:line="240" w:lineRule="auto"/>
        <w:jc w:val="center"/>
        <w:rPr>
          <w:b/>
          <w:color w:val="000000" w:themeColor="text1"/>
          <w:sz w:val="22"/>
        </w:rPr>
      </w:pPr>
    </w:p>
    <w:p w14:paraId="635B5EC1" w14:textId="77777777" w:rsidR="004A1CED" w:rsidRPr="00C83BFC" w:rsidRDefault="004A1CED" w:rsidP="004A1CED">
      <w:pPr>
        <w:spacing w:line="240" w:lineRule="auto"/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  <w:sz w:val="22"/>
        </w:rPr>
        <w:br/>
      </w:r>
      <w:r w:rsidRPr="00C83BFC">
        <w:rPr>
          <w:b/>
          <w:color w:val="000000" w:themeColor="text1"/>
        </w:rPr>
        <w:t>INFORMACJA O PRZETWARZANIU DANYCH OSOBOWYCH</w:t>
      </w:r>
    </w:p>
    <w:p w14:paraId="434EF6BE" w14:textId="77777777" w:rsidR="004A1CED" w:rsidRPr="00C83BFC" w:rsidRDefault="004A1CED" w:rsidP="004A1CED">
      <w:pPr>
        <w:spacing w:line="240" w:lineRule="auto"/>
        <w:ind w:left="360"/>
        <w:rPr>
          <w:b/>
          <w:color w:val="000000" w:themeColor="text1"/>
        </w:rPr>
      </w:pPr>
    </w:p>
    <w:p w14:paraId="475CAEB0" w14:textId="77777777" w:rsidR="004A1CED" w:rsidRPr="00C83BFC" w:rsidRDefault="004A1CED" w:rsidP="004A1CED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  <w:color w:val="000000" w:themeColor="text1"/>
        </w:rPr>
      </w:pPr>
      <w:r w:rsidRPr="00C83BFC">
        <w:rPr>
          <w:b/>
          <w:color w:val="000000" w:themeColor="text1"/>
        </w:rPr>
        <w:br/>
      </w:r>
      <w:r w:rsidRPr="00C83BFC">
        <w:rPr>
          <w:rFonts w:ascii="Times New Roman" w:hAnsi="Times New Roman" w:cs="Times New Roman"/>
          <w:i/>
          <w:iCs/>
          <w:color w:val="000000" w:themeColor="text1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49A683B5" w14:textId="77777777" w:rsidR="004A1CED" w:rsidRPr="00C83BFC" w:rsidRDefault="004A1CED" w:rsidP="004A1CED">
      <w:pPr>
        <w:pStyle w:val="Akapitzlist"/>
        <w:numPr>
          <w:ilvl w:val="0"/>
          <w:numId w:val="24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Administratorem Pani/Pana danych osobowych jest Instytut Farmakologii im. Jerzego Maja Polskiej Akademii Nauk, ul. Smętna 12, 31-343 Kraków, reprezentowany przez Dyrektora Instytutu.</w:t>
      </w:r>
    </w:p>
    <w:p w14:paraId="14179491" w14:textId="77777777" w:rsidR="004A1CED" w:rsidRPr="00C83BFC" w:rsidRDefault="004A1CED" w:rsidP="004A1CED">
      <w:pPr>
        <w:pStyle w:val="Akapitzlist"/>
        <w:numPr>
          <w:ilvl w:val="0"/>
          <w:numId w:val="24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W Instytucie Farmakologii im Jerzego Maja Polskiej Akademii Nauk został powołany Inspektor Ochrony Danych, adres e-mail:  </w:t>
      </w:r>
      <w:hyperlink r:id="rId8">
        <w:r w:rsidRPr="00C83BFC">
          <w:rPr>
            <w:rStyle w:val="Hipercze"/>
            <w:rFonts w:ascii="Times New Roman" w:hAnsi="Times New Roman"/>
            <w:color w:val="000000" w:themeColor="text1"/>
          </w:rPr>
          <w:t>iod@if-pan.krakow.pl</w:t>
        </w:r>
      </w:hyperlink>
      <w:r w:rsidRPr="00C83BFC">
        <w:rPr>
          <w:rFonts w:ascii="Times New Roman" w:hAnsi="Times New Roman" w:cs="Times New Roman"/>
          <w:color w:val="000000" w:themeColor="text1"/>
        </w:rPr>
        <w:t>, tel.: 501 979 962.</w:t>
      </w:r>
    </w:p>
    <w:p w14:paraId="67AB4209" w14:textId="77777777" w:rsidR="004A1CED" w:rsidRPr="00C83BFC" w:rsidRDefault="004A1CED" w:rsidP="004A1CED">
      <w:pPr>
        <w:pStyle w:val="NormalnyWeb"/>
        <w:numPr>
          <w:ilvl w:val="0"/>
          <w:numId w:val="24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Pana/Pani dane osobowe w zakresie wskazanym w przepisach prawa pracy (w tym m.in. </w:t>
      </w:r>
      <w:r w:rsidRPr="00C83BFC">
        <w:rPr>
          <w:color w:val="000000" w:themeColor="text1"/>
          <w:sz w:val="22"/>
          <w:szCs w:val="22"/>
        </w:rPr>
        <w:br/>
        <w:t>w zakresie wynikającym z art. 22</w:t>
      </w:r>
      <w:r w:rsidRPr="00C83BFC">
        <w:rPr>
          <w:color w:val="000000" w:themeColor="text1"/>
          <w:sz w:val="22"/>
          <w:szCs w:val="22"/>
          <w:vertAlign w:val="superscript"/>
        </w:rPr>
        <w:t>1</w:t>
      </w:r>
      <w:r w:rsidRPr="00C83BFC">
        <w:rPr>
          <w:color w:val="000000" w:themeColor="text1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011386D" w14:textId="77777777" w:rsidR="004A1CED" w:rsidRPr="00C83BFC" w:rsidRDefault="004A1CED" w:rsidP="004A1CED">
      <w:pPr>
        <w:pStyle w:val="NormalnyWeb"/>
        <w:numPr>
          <w:ilvl w:val="0"/>
          <w:numId w:val="24"/>
        </w:numPr>
        <w:suppressAutoHyphens/>
        <w:spacing w:before="119" w:after="119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>Pani/Pana dane osobowe będą przetwarzane w celu przeprowadzenia procedury rekrutacyjnej.</w:t>
      </w:r>
    </w:p>
    <w:p w14:paraId="1FAE6951" w14:textId="77777777" w:rsidR="004A1CED" w:rsidRPr="00C83BFC" w:rsidRDefault="004A1CED" w:rsidP="004A1CED">
      <w:pPr>
        <w:numPr>
          <w:ilvl w:val="0"/>
          <w:numId w:val="24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010B195A" w14:textId="77777777" w:rsidR="004A1CED" w:rsidRPr="00C83BFC" w:rsidRDefault="004A1CED" w:rsidP="004A1CED">
      <w:pPr>
        <w:numPr>
          <w:ilvl w:val="0"/>
          <w:numId w:val="24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21D84BC4" w14:textId="77777777" w:rsidR="004A1CED" w:rsidRPr="00C83BFC" w:rsidRDefault="004A1CED" w:rsidP="004A1CED">
      <w:pPr>
        <w:numPr>
          <w:ilvl w:val="0"/>
          <w:numId w:val="24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nie będą przekazywane do państw trzecich.</w:t>
      </w:r>
    </w:p>
    <w:p w14:paraId="01DF6F48" w14:textId="77777777" w:rsidR="004A1CED" w:rsidRPr="00C83BFC" w:rsidRDefault="004A1CED" w:rsidP="004A1CED">
      <w:pPr>
        <w:numPr>
          <w:ilvl w:val="0"/>
          <w:numId w:val="24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Odbiorcami Pani/Pana danych osobowych będą podmioty uprawnione do ich otrzymania na podstawie przepisów prawa m.in. ZUS, odpowiedni urząd skarbowy, NFZ.</w:t>
      </w:r>
    </w:p>
    <w:p w14:paraId="73BCCA4C" w14:textId="77777777" w:rsidR="004A1CED" w:rsidRPr="00C83BFC" w:rsidRDefault="004A1CED" w:rsidP="004A1CED">
      <w:pPr>
        <w:numPr>
          <w:ilvl w:val="0"/>
          <w:numId w:val="24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ani/Pana dane osobowe będą przechowywane przez okres: do czasu zakończenia procedury rekrutacji, a w razie zawarcia umowy o pracę po jej wygaśnięciu w celach archiwalnych przez 10 lat.</w:t>
      </w:r>
    </w:p>
    <w:p w14:paraId="07BC196D" w14:textId="77777777" w:rsidR="004A1CED" w:rsidRPr="00C83BFC" w:rsidRDefault="004A1CED" w:rsidP="005A25CA">
      <w:pPr>
        <w:spacing w:after="160"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56282DBB" w14:textId="77777777" w:rsidR="004A1CED" w:rsidRPr="00C83BFC" w:rsidRDefault="004A1CED" w:rsidP="004A1CED">
      <w:pPr>
        <w:pStyle w:val="Akapitzlist"/>
        <w:numPr>
          <w:ilvl w:val="0"/>
          <w:numId w:val="24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prawo do: dostępu do treści swoich danych oraz ich sprostowania, </w:t>
      </w:r>
      <w:r w:rsidRPr="00C83BFC">
        <w:rPr>
          <w:rFonts w:ascii="Times New Roman" w:hAnsi="Times New Roman" w:cs="Times New Roman"/>
          <w:color w:val="000000" w:themeColor="text1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5E6F558B" w14:textId="77777777" w:rsidR="004A1CED" w:rsidRPr="00C83BFC" w:rsidRDefault="004A1CED" w:rsidP="004A1CED">
      <w:pPr>
        <w:numPr>
          <w:ilvl w:val="0"/>
          <w:numId w:val="24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7031A3F0" w14:textId="77777777" w:rsidR="004A1CED" w:rsidRPr="00C83BFC" w:rsidRDefault="004A1CED" w:rsidP="004A1CED">
      <w:pPr>
        <w:pStyle w:val="Akapitzlist"/>
        <w:numPr>
          <w:ilvl w:val="1"/>
          <w:numId w:val="24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e-mailem na adres: kadry@if-pan.krakow.pl ,</w:t>
      </w:r>
    </w:p>
    <w:p w14:paraId="3B6B245A" w14:textId="77777777" w:rsidR="004A1CED" w:rsidRPr="00C83BFC" w:rsidRDefault="004A1CED" w:rsidP="004A1CED">
      <w:pPr>
        <w:pStyle w:val="Akapitzlist"/>
        <w:numPr>
          <w:ilvl w:val="1"/>
          <w:numId w:val="24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cztą tradycyjną na adres: Instytut Farmakologii im. Jerzego Maja Polskiej Akademii Nauk, ul. Smętna 12, 31-343 Kraków,</w:t>
      </w:r>
    </w:p>
    <w:p w14:paraId="185E5568" w14:textId="77777777" w:rsidR="004A1CED" w:rsidRPr="00C83BFC" w:rsidRDefault="004A1CED" w:rsidP="004A1CED">
      <w:pPr>
        <w:pStyle w:val="Akapitzlist"/>
        <w:numPr>
          <w:ilvl w:val="1"/>
          <w:numId w:val="24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lub wycofać osobiście stawiając się w Dziale Spraw Pracowniczych Instytutu Farmakologii im. Jerzego Maja Polskiej Akademii Nauk.</w:t>
      </w:r>
    </w:p>
    <w:p w14:paraId="75FF3FE9" w14:textId="77777777" w:rsidR="004A1CED" w:rsidRPr="00C83BFC" w:rsidRDefault="004A1CED" w:rsidP="004A1CED">
      <w:pPr>
        <w:numPr>
          <w:ilvl w:val="0"/>
          <w:numId w:val="24"/>
        </w:numPr>
        <w:suppressAutoHyphens/>
        <w:spacing w:after="160"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Ma Pan/Pani prawo wniesienia skargi do Prezesa Urzędu Ochrony Danych Osobowych gdy uzna Pani/Pan, że przetwarzanie Pani/Pana danych osobowych narusza przepisy Rozporządzenia Ogólnego.</w:t>
      </w:r>
    </w:p>
    <w:p w14:paraId="5C43B246" w14:textId="77777777" w:rsidR="004A1CED" w:rsidRPr="00C83BFC" w:rsidRDefault="004A1CED" w:rsidP="004A1CED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2C1AFF2C" w14:textId="77777777" w:rsidR="004A1CED" w:rsidRPr="00C83BFC" w:rsidRDefault="004A1CED" w:rsidP="004A1CED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Potwierdzam, że zapoznałem(</w:t>
      </w:r>
      <w:proofErr w:type="spellStart"/>
      <w:r w:rsidRPr="00C83BFC">
        <w:rPr>
          <w:rFonts w:ascii="Times New Roman" w:hAnsi="Times New Roman" w:cs="Times New Roman"/>
          <w:color w:val="000000" w:themeColor="text1"/>
        </w:rPr>
        <w:t>am</w:t>
      </w:r>
      <w:proofErr w:type="spellEnd"/>
      <w:r w:rsidRPr="00C83BFC">
        <w:rPr>
          <w:rFonts w:ascii="Times New Roman" w:hAnsi="Times New Roman" w:cs="Times New Roman"/>
          <w:color w:val="000000" w:themeColor="text1"/>
        </w:rPr>
        <w:t>) się i przyjmuję do wiadomości powyższe informacje.</w:t>
      </w:r>
    </w:p>
    <w:p w14:paraId="22BC095D" w14:textId="77777777" w:rsidR="004A1CED" w:rsidRPr="00C83BFC" w:rsidRDefault="004A1CED" w:rsidP="004A1CED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22BFE81D" w14:textId="77777777" w:rsidR="004A1CED" w:rsidRPr="00C83BFC" w:rsidRDefault="004A1CED" w:rsidP="004A1CED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37386445" w14:textId="77777777" w:rsidR="004A1CED" w:rsidRPr="00C83BFC" w:rsidRDefault="004A1CED" w:rsidP="004A1CED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096B8CB4" w14:textId="77777777" w:rsidR="004A1CED" w:rsidRPr="00C83BFC" w:rsidRDefault="004A1CED" w:rsidP="004A1CED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7E017C80" w14:textId="77777777" w:rsidR="004A1CED" w:rsidRPr="00C83BFC" w:rsidRDefault="004A1CED" w:rsidP="004A1CED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1A1233A9" w14:textId="77777777" w:rsidR="004A1CED" w:rsidRDefault="004A1CED" w:rsidP="004A1CED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4754A94B" w14:textId="77777777" w:rsidR="004A1CED" w:rsidRPr="00C83BFC" w:rsidRDefault="004A1CED" w:rsidP="004A1CED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15EF865A" w14:textId="77777777" w:rsidR="004A1CED" w:rsidRPr="00C83BFC" w:rsidRDefault="004A1CED" w:rsidP="004A1CED">
      <w:pPr>
        <w:spacing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C83BFC">
        <w:rPr>
          <w:rFonts w:ascii="Times New Roman" w:hAnsi="Times New Roman" w:cs="Times New Roman"/>
          <w:b/>
          <w:color w:val="000000" w:themeColor="text1"/>
        </w:rPr>
        <w:t>ZGODA NA PRZETWARZANIE DANYCH OSOBOWYCH</w:t>
      </w:r>
    </w:p>
    <w:p w14:paraId="2101F7F3" w14:textId="77777777" w:rsidR="004A1CED" w:rsidRPr="00C83BFC" w:rsidRDefault="004A1CED" w:rsidP="004A1CED">
      <w:pPr>
        <w:spacing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6391E32B" w14:textId="77777777" w:rsidR="004A1CED" w:rsidRPr="00C83BFC" w:rsidRDefault="004A1CED" w:rsidP="004A1CED">
      <w:pPr>
        <w:pStyle w:val="NormalnyWeb"/>
        <w:jc w:val="both"/>
        <w:rPr>
          <w:color w:val="000000" w:themeColor="text1"/>
          <w:sz w:val="22"/>
          <w:szCs w:val="22"/>
        </w:rPr>
      </w:pPr>
      <w:r w:rsidRPr="00C83BFC">
        <w:rPr>
          <w:color w:val="000000" w:themeColor="text1"/>
          <w:sz w:val="22"/>
          <w:szCs w:val="22"/>
        </w:rPr>
        <w:t xml:space="preserve">Wyrażam zgodę na przetwarzanie moich danych osobowych zawartych w mojej ofercie pracy </w:t>
      </w:r>
      <w:r w:rsidRPr="00C83BFC">
        <w:rPr>
          <w:color w:val="000000" w:themeColor="text1"/>
          <w:sz w:val="22"/>
          <w:szCs w:val="22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6EC4C3CE" w14:textId="77777777" w:rsidR="004A1CED" w:rsidRPr="00C83BFC" w:rsidRDefault="004A1CED" w:rsidP="004A1CED">
      <w:pPr>
        <w:spacing w:line="240" w:lineRule="auto"/>
        <w:ind w:left="0" w:firstLine="0"/>
        <w:rPr>
          <w:rFonts w:ascii="Times New Roman" w:hAnsi="Times New Roman" w:cs="Times New Roman"/>
          <w:color w:val="000000" w:themeColor="text1"/>
        </w:rPr>
      </w:pPr>
    </w:p>
    <w:p w14:paraId="0D98B837" w14:textId="77777777" w:rsidR="004A1CED" w:rsidRPr="00C83BFC" w:rsidRDefault="004A1CED" w:rsidP="004A1CED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36DFCB8E" w14:textId="77777777" w:rsidR="004A1CED" w:rsidRPr="00C83BFC" w:rsidRDefault="004A1CED" w:rsidP="004A1CED">
      <w:pPr>
        <w:spacing w:line="240" w:lineRule="auto"/>
        <w:ind w:left="368" w:hanging="11"/>
        <w:jc w:val="right"/>
        <w:rPr>
          <w:rFonts w:ascii="Times New Roman" w:hAnsi="Times New Roman" w:cs="Times New Roman"/>
          <w:color w:val="000000" w:themeColor="text1"/>
        </w:rPr>
      </w:pPr>
      <w:r w:rsidRPr="00C83BFC">
        <w:rPr>
          <w:rFonts w:ascii="Times New Roman" w:hAnsi="Times New Roman" w:cs="Times New Roman"/>
          <w:color w:val="000000" w:themeColor="text1"/>
        </w:rPr>
        <w:t>……………………………………</w:t>
      </w:r>
    </w:p>
    <w:p w14:paraId="4290DB8E" w14:textId="77777777" w:rsidR="004A1CED" w:rsidRPr="00C83BFC" w:rsidRDefault="004A1CED" w:rsidP="004A1CED">
      <w:pPr>
        <w:spacing w:line="240" w:lineRule="auto"/>
        <w:ind w:left="368" w:hanging="11"/>
        <w:jc w:val="center"/>
        <w:rPr>
          <w:rFonts w:ascii="Times New Roman" w:hAnsi="Times New Roman" w:cs="Times New Roman"/>
          <w:color w:val="000000" w:themeColor="text1"/>
          <w:sz w:val="20"/>
        </w:rPr>
      </w:pPr>
      <w:r w:rsidRPr="00C83BFC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4A43AFAD" w14:textId="77777777" w:rsidR="004A1CED" w:rsidRPr="00C83BFC" w:rsidRDefault="004A1CED" w:rsidP="004A1CED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21B75891" w14:textId="77777777" w:rsidR="004A1CED" w:rsidRPr="00C83BFC" w:rsidRDefault="004A1CED" w:rsidP="004A1CED">
      <w:pPr>
        <w:autoSpaceDE w:val="0"/>
        <w:autoSpaceDN w:val="0"/>
        <w:adjustRightInd w:val="0"/>
        <w:rPr>
          <w:b/>
          <w:color w:val="000000" w:themeColor="text1"/>
        </w:rPr>
      </w:pPr>
      <w:r w:rsidRPr="00C83BFC">
        <w:rPr>
          <w:b/>
          <w:color w:val="000000" w:themeColor="text1"/>
        </w:rPr>
        <w:t>Załącznik 5</w:t>
      </w:r>
    </w:p>
    <w:p w14:paraId="11CD688D" w14:textId="77777777" w:rsidR="004A1CED" w:rsidRPr="00C83BFC" w:rsidRDefault="004A1CED" w:rsidP="004A1CED">
      <w:pPr>
        <w:jc w:val="center"/>
        <w:rPr>
          <w:b/>
          <w:color w:val="000000" w:themeColor="text1"/>
        </w:rPr>
      </w:pPr>
    </w:p>
    <w:p w14:paraId="1030B3B4" w14:textId="77777777" w:rsidR="004A1CED" w:rsidRPr="00C83BFC" w:rsidRDefault="004A1CED" w:rsidP="004A1CED">
      <w:pPr>
        <w:jc w:val="center"/>
        <w:rPr>
          <w:b/>
          <w:color w:val="000000" w:themeColor="text1"/>
        </w:rPr>
      </w:pPr>
    </w:p>
    <w:p w14:paraId="376AC8FF" w14:textId="77777777" w:rsidR="004A1CED" w:rsidRPr="00C83BFC" w:rsidRDefault="004A1CED" w:rsidP="004A1CED">
      <w:pPr>
        <w:jc w:val="center"/>
        <w:rPr>
          <w:b/>
          <w:color w:val="000000" w:themeColor="text1"/>
        </w:rPr>
      </w:pPr>
      <w:r w:rsidRPr="00C83BFC">
        <w:rPr>
          <w:b/>
          <w:color w:val="000000" w:themeColor="text1"/>
        </w:rPr>
        <w:t>OŚWIADCZENIE</w:t>
      </w:r>
    </w:p>
    <w:p w14:paraId="16ADB8DA" w14:textId="77777777" w:rsidR="004A1CED" w:rsidRPr="00C83BFC" w:rsidRDefault="004A1CED" w:rsidP="004A1CED">
      <w:pPr>
        <w:ind w:left="0" w:firstLine="0"/>
        <w:rPr>
          <w:color w:val="000000" w:themeColor="text1"/>
        </w:rPr>
      </w:pPr>
    </w:p>
    <w:p w14:paraId="21995159" w14:textId="77777777" w:rsidR="004A1CED" w:rsidRPr="00C83BFC" w:rsidRDefault="004A1CED" w:rsidP="004A1CED">
      <w:pPr>
        <w:ind w:left="0" w:firstLine="0"/>
        <w:rPr>
          <w:color w:val="000000" w:themeColor="text1"/>
        </w:rPr>
      </w:pPr>
    </w:p>
    <w:p w14:paraId="11D2881F" w14:textId="77777777" w:rsidR="004A1CED" w:rsidRPr="00C83BFC" w:rsidRDefault="004A1CED" w:rsidP="004A1CED">
      <w:pPr>
        <w:rPr>
          <w:color w:val="000000" w:themeColor="text1"/>
          <w:sz w:val="22"/>
        </w:rPr>
      </w:pPr>
      <w:r w:rsidRPr="00C83BFC">
        <w:rPr>
          <w:color w:val="000000" w:themeColor="text1"/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54BCB6FF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66C53524" w14:textId="77777777" w:rsidR="004A1CED" w:rsidRPr="00C83BFC" w:rsidRDefault="004A1CED" w:rsidP="004A1CED">
      <w:pPr>
        <w:autoSpaceDE w:val="0"/>
        <w:autoSpaceDN w:val="0"/>
        <w:adjustRightInd w:val="0"/>
        <w:rPr>
          <w:color w:val="000000" w:themeColor="text1"/>
        </w:rPr>
      </w:pPr>
    </w:p>
    <w:p w14:paraId="3694A47C" w14:textId="77777777" w:rsidR="004A1CED" w:rsidRPr="00C83BFC" w:rsidRDefault="004A1CED" w:rsidP="004A1CED">
      <w:pPr>
        <w:autoSpaceDE w:val="0"/>
        <w:autoSpaceDN w:val="0"/>
        <w:adjustRightInd w:val="0"/>
        <w:spacing w:after="0" w:line="240" w:lineRule="auto"/>
        <w:ind w:left="4248" w:firstLine="709"/>
        <w:rPr>
          <w:color w:val="000000" w:themeColor="text1"/>
        </w:rPr>
      </w:pPr>
      <w:r w:rsidRPr="00C83BFC">
        <w:rPr>
          <w:color w:val="000000" w:themeColor="text1"/>
        </w:rPr>
        <w:t xml:space="preserve">             </w:t>
      </w:r>
    </w:p>
    <w:p w14:paraId="7F76ECEE" w14:textId="77777777" w:rsidR="004A1CED" w:rsidRPr="00C83BFC" w:rsidRDefault="004A1CED" w:rsidP="004A1CED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color w:val="000000" w:themeColor="text1"/>
          <w:sz w:val="22"/>
        </w:rPr>
        <w:t>………………………………………………………</w:t>
      </w:r>
    </w:p>
    <w:p w14:paraId="106C5608" w14:textId="77777777" w:rsidR="004A1CED" w:rsidRPr="00C83BFC" w:rsidRDefault="004A1CED" w:rsidP="004A1CED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color w:val="000000" w:themeColor="text1"/>
          <w:sz w:val="22"/>
        </w:rPr>
      </w:pPr>
      <w:r w:rsidRPr="00C83BFC">
        <w:rPr>
          <w:rFonts w:asciiTheme="minorHAnsi" w:hAnsiTheme="minorHAnsi" w:cstheme="minorHAnsi"/>
          <w:i/>
          <w:iCs/>
          <w:color w:val="000000" w:themeColor="text1"/>
          <w:sz w:val="22"/>
        </w:rPr>
        <w:t>Miejscowość, data, czytelny podpis</w:t>
      </w:r>
    </w:p>
    <w:p w14:paraId="272D3637" w14:textId="77777777" w:rsidR="004A1CED" w:rsidRPr="00C83BFC" w:rsidRDefault="004A1CED" w:rsidP="004A1CED">
      <w:pPr>
        <w:rPr>
          <w:color w:val="000000" w:themeColor="text1"/>
        </w:rPr>
      </w:pPr>
    </w:p>
    <w:p w14:paraId="0C85B67F" w14:textId="77777777" w:rsidR="004A1CED" w:rsidRPr="00C83BFC" w:rsidRDefault="004A1CED" w:rsidP="004A1CED">
      <w:pPr>
        <w:autoSpaceDE w:val="0"/>
        <w:autoSpaceDN w:val="0"/>
        <w:adjustRightInd w:val="0"/>
        <w:rPr>
          <w:b/>
          <w:color w:val="000000" w:themeColor="text1"/>
        </w:rPr>
      </w:pPr>
    </w:p>
    <w:p w14:paraId="00B6E9CD" w14:textId="77777777" w:rsidR="004A1CED" w:rsidRPr="00C83BFC" w:rsidRDefault="004A1CED" w:rsidP="004A1CED">
      <w:pPr>
        <w:autoSpaceDE w:val="0"/>
        <w:autoSpaceDN w:val="0"/>
        <w:adjustRightInd w:val="0"/>
        <w:rPr>
          <w:b/>
          <w:color w:val="000000" w:themeColor="text1"/>
        </w:rPr>
      </w:pPr>
    </w:p>
    <w:p w14:paraId="043411C7" w14:textId="77777777" w:rsidR="004A1CED" w:rsidRPr="00C83BFC" w:rsidRDefault="004A1CED" w:rsidP="004A1CED">
      <w:pPr>
        <w:rPr>
          <w:color w:val="000000" w:themeColor="text1"/>
        </w:rPr>
      </w:pPr>
    </w:p>
    <w:p w14:paraId="5C9AAA87" w14:textId="77777777" w:rsidR="004A1CED" w:rsidRPr="00C83BFC" w:rsidRDefault="004A1CED" w:rsidP="004A1CED">
      <w:pPr>
        <w:rPr>
          <w:color w:val="000000" w:themeColor="text1"/>
          <w:sz w:val="20"/>
          <w:szCs w:val="20"/>
        </w:rPr>
      </w:pPr>
    </w:p>
    <w:p w14:paraId="348CDAF6" w14:textId="77777777" w:rsidR="004A1CED" w:rsidRPr="00C83BFC" w:rsidRDefault="004A1CED" w:rsidP="004A1CED">
      <w:pPr>
        <w:autoSpaceDE w:val="0"/>
        <w:autoSpaceDN w:val="0"/>
        <w:adjustRightInd w:val="0"/>
        <w:spacing w:after="0" w:line="360" w:lineRule="auto"/>
        <w:contextualSpacing/>
        <w:rPr>
          <w:color w:val="000000" w:themeColor="text1"/>
          <w:sz w:val="20"/>
          <w:szCs w:val="20"/>
        </w:rPr>
      </w:pPr>
    </w:p>
    <w:p w14:paraId="1AB8E8C2" w14:textId="77777777" w:rsidR="004A1CED" w:rsidRDefault="004A1CED" w:rsidP="004A1CED">
      <w:pPr>
        <w:spacing w:after="0" w:line="360" w:lineRule="auto"/>
        <w:ind w:left="0" w:firstLine="0"/>
        <w:contextualSpacing/>
        <w:rPr>
          <w:sz w:val="20"/>
          <w:szCs w:val="20"/>
        </w:rPr>
      </w:pPr>
    </w:p>
    <w:p w14:paraId="3468F296" w14:textId="7A2BD93A" w:rsidR="00553A92" w:rsidRPr="00EA335F" w:rsidRDefault="00553A92" w:rsidP="004A1CE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sz w:val="20"/>
          <w:szCs w:val="20"/>
        </w:rPr>
      </w:pPr>
    </w:p>
    <w:sectPr w:rsidR="00553A92" w:rsidRPr="00EA335F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5FE3F" w14:textId="77777777" w:rsidR="00C32D68" w:rsidRDefault="00C32D68">
      <w:pPr>
        <w:spacing w:after="0" w:line="240" w:lineRule="auto"/>
      </w:pPr>
      <w:r>
        <w:separator/>
      </w:r>
    </w:p>
  </w:endnote>
  <w:endnote w:type="continuationSeparator" w:id="0">
    <w:p w14:paraId="3CA8A922" w14:textId="77777777" w:rsidR="00C32D68" w:rsidRDefault="00C32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51DCC20A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454F92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454F92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0B376" w14:textId="77777777" w:rsidR="00C32D68" w:rsidRDefault="00C32D68">
      <w:pPr>
        <w:spacing w:after="0" w:line="240" w:lineRule="auto"/>
      </w:pPr>
      <w:r>
        <w:separator/>
      </w:r>
    </w:p>
  </w:footnote>
  <w:footnote w:type="continuationSeparator" w:id="0">
    <w:p w14:paraId="69F61B50" w14:textId="77777777" w:rsidR="00C32D68" w:rsidRDefault="00C32D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A24C6"/>
    <w:multiLevelType w:val="hybridMultilevel"/>
    <w:tmpl w:val="6F9AC1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D4C6F"/>
    <w:multiLevelType w:val="hybridMultilevel"/>
    <w:tmpl w:val="C38A0B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C046F"/>
    <w:multiLevelType w:val="hybridMultilevel"/>
    <w:tmpl w:val="9B3855EC"/>
    <w:lvl w:ilvl="0" w:tplc="B5CAAC3A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5" w15:restartNumberingAfterBreak="0">
    <w:nsid w:val="43BB17AB"/>
    <w:multiLevelType w:val="hybridMultilevel"/>
    <w:tmpl w:val="40A08BBC"/>
    <w:lvl w:ilvl="0" w:tplc="2FDC72F4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61765AD"/>
    <w:multiLevelType w:val="hybridMultilevel"/>
    <w:tmpl w:val="924019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235C5B"/>
    <w:multiLevelType w:val="hybridMultilevel"/>
    <w:tmpl w:val="BF3E2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0626DF"/>
    <w:multiLevelType w:val="hybridMultilevel"/>
    <w:tmpl w:val="73C262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1"/>
  </w:num>
  <w:num w:numId="4">
    <w:abstractNumId w:val="5"/>
  </w:num>
  <w:num w:numId="5">
    <w:abstractNumId w:val="12"/>
  </w:num>
  <w:num w:numId="6">
    <w:abstractNumId w:val="17"/>
  </w:num>
  <w:num w:numId="7">
    <w:abstractNumId w:val="2"/>
  </w:num>
  <w:num w:numId="8">
    <w:abstractNumId w:val="22"/>
  </w:num>
  <w:num w:numId="9">
    <w:abstractNumId w:val="13"/>
  </w:num>
  <w:num w:numId="10">
    <w:abstractNumId w:val="6"/>
  </w:num>
  <w:num w:numId="11">
    <w:abstractNumId w:val="7"/>
  </w:num>
  <w:num w:numId="12">
    <w:abstractNumId w:val="9"/>
  </w:num>
  <w:num w:numId="13">
    <w:abstractNumId w:val="0"/>
  </w:num>
  <w:num w:numId="14">
    <w:abstractNumId w:val="1"/>
  </w:num>
  <w:num w:numId="15">
    <w:abstractNumId w:val="20"/>
  </w:num>
  <w:num w:numId="16">
    <w:abstractNumId w:val="18"/>
  </w:num>
  <w:num w:numId="17">
    <w:abstractNumId w:val="10"/>
  </w:num>
  <w:num w:numId="18">
    <w:abstractNumId w:val="15"/>
  </w:num>
  <w:num w:numId="19">
    <w:abstractNumId w:val="21"/>
  </w:num>
  <w:num w:numId="20">
    <w:abstractNumId w:val="8"/>
  </w:num>
  <w:num w:numId="21">
    <w:abstractNumId w:val="19"/>
  </w:num>
  <w:num w:numId="22">
    <w:abstractNumId w:val="16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aa1ADVM19osAAAA"/>
  </w:docVars>
  <w:rsids>
    <w:rsidRoot w:val="00553A92"/>
    <w:rsid w:val="00004A33"/>
    <w:rsid w:val="000055A7"/>
    <w:rsid w:val="00005B4B"/>
    <w:rsid w:val="000109F9"/>
    <w:rsid w:val="00011D5D"/>
    <w:rsid w:val="000123A5"/>
    <w:rsid w:val="00012EE4"/>
    <w:rsid w:val="00014FDC"/>
    <w:rsid w:val="000177D6"/>
    <w:rsid w:val="00020205"/>
    <w:rsid w:val="00033658"/>
    <w:rsid w:val="00034539"/>
    <w:rsid w:val="000364EF"/>
    <w:rsid w:val="00040B71"/>
    <w:rsid w:val="00044122"/>
    <w:rsid w:val="00044734"/>
    <w:rsid w:val="00052867"/>
    <w:rsid w:val="00052BE8"/>
    <w:rsid w:val="0005404F"/>
    <w:rsid w:val="00056DA9"/>
    <w:rsid w:val="00060B05"/>
    <w:rsid w:val="00062627"/>
    <w:rsid w:val="00063027"/>
    <w:rsid w:val="00066D11"/>
    <w:rsid w:val="000679C4"/>
    <w:rsid w:val="00072708"/>
    <w:rsid w:val="00074338"/>
    <w:rsid w:val="00077D56"/>
    <w:rsid w:val="00081EB5"/>
    <w:rsid w:val="00082277"/>
    <w:rsid w:val="00083205"/>
    <w:rsid w:val="00083B09"/>
    <w:rsid w:val="00086297"/>
    <w:rsid w:val="000A0BCB"/>
    <w:rsid w:val="000A2056"/>
    <w:rsid w:val="000A50F5"/>
    <w:rsid w:val="000A6C1D"/>
    <w:rsid w:val="000A7494"/>
    <w:rsid w:val="000B44FA"/>
    <w:rsid w:val="000B77C0"/>
    <w:rsid w:val="000C320E"/>
    <w:rsid w:val="000D0411"/>
    <w:rsid w:val="000D0BCD"/>
    <w:rsid w:val="000D44A5"/>
    <w:rsid w:val="000D55D9"/>
    <w:rsid w:val="000E0D01"/>
    <w:rsid w:val="000E36F6"/>
    <w:rsid w:val="000E6438"/>
    <w:rsid w:val="000F0F2B"/>
    <w:rsid w:val="000F49FC"/>
    <w:rsid w:val="000F5219"/>
    <w:rsid w:val="000F5E3B"/>
    <w:rsid w:val="00101754"/>
    <w:rsid w:val="001036CA"/>
    <w:rsid w:val="00104764"/>
    <w:rsid w:val="00106BA3"/>
    <w:rsid w:val="0011124A"/>
    <w:rsid w:val="0011527B"/>
    <w:rsid w:val="001168ED"/>
    <w:rsid w:val="00117D98"/>
    <w:rsid w:val="0012061C"/>
    <w:rsid w:val="0012074B"/>
    <w:rsid w:val="00122C97"/>
    <w:rsid w:val="0012449A"/>
    <w:rsid w:val="00124A00"/>
    <w:rsid w:val="00133763"/>
    <w:rsid w:val="00135981"/>
    <w:rsid w:val="00140748"/>
    <w:rsid w:val="001433EB"/>
    <w:rsid w:val="00143769"/>
    <w:rsid w:val="0015349C"/>
    <w:rsid w:val="0015731E"/>
    <w:rsid w:val="001602FD"/>
    <w:rsid w:val="001608A8"/>
    <w:rsid w:val="001608C7"/>
    <w:rsid w:val="00167A16"/>
    <w:rsid w:val="00170BCE"/>
    <w:rsid w:val="00171CE3"/>
    <w:rsid w:val="00172AD1"/>
    <w:rsid w:val="00174223"/>
    <w:rsid w:val="00174DB9"/>
    <w:rsid w:val="00174F22"/>
    <w:rsid w:val="00175893"/>
    <w:rsid w:val="00176BD7"/>
    <w:rsid w:val="00182079"/>
    <w:rsid w:val="00182534"/>
    <w:rsid w:val="00185B79"/>
    <w:rsid w:val="00187CCF"/>
    <w:rsid w:val="00187D71"/>
    <w:rsid w:val="00191313"/>
    <w:rsid w:val="001948EA"/>
    <w:rsid w:val="001959E7"/>
    <w:rsid w:val="0019614B"/>
    <w:rsid w:val="001A53BA"/>
    <w:rsid w:val="001A6D0D"/>
    <w:rsid w:val="001B683F"/>
    <w:rsid w:val="001C03F3"/>
    <w:rsid w:val="001C2E8A"/>
    <w:rsid w:val="001C59DD"/>
    <w:rsid w:val="001D49F8"/>
    <w:rsid w:val="001E0A28"/>
    <w:rsid w:val="001E0DCC"/>
    <w:rsid w:val="001E1CC4"/>
    <w:rsid w:val="001E50CB"/>
    <w:rsid w:val="001E577B"/>
    <w:rsid w:val="001F53D6"/>
    <w:rsid w:val="002068FF"/>
    <w:rsid w:val="00206B9D"/>
    <w:rsid w:val="00207CEC"/>
    <w:rsid w:val="0021352E"/>
    <w:rsid w:val="002142F1"/>
    <w:rsid w:val="00215FBD"/>
    <w:rsid w:val="00217CB3"/>
    <w:rsid w:val="002203B3"/>
    <w:rsid w:val="00221697"/>
    <w:rsid w:val="002221B5"/>
    <w:rsid w:val="00230C37"/>
    <w:rsid w:val="0023103E"/>
    <w:rsid w:val="002347E5"/>
    <w:rsid w:val="002417F3"/>
    <w:rsid w:val="00243700"/>
    <w:rsid w:val="00244256"/>
    <w:rsid w:val="00246B59"/>
    <w:rsid w:val="00254227"/>
    <w:rsid w:val="002614B1"/>
    <w:rsid w:val="00263D6B"/>
    <w:rsid w:val="00264DE6"/>
    <w:rsid w:val="00273217"/>
    <w:rsid w:val="0027381D"/>
    <w:rsid w:val="002748E9"/>
    <w:rsid w:val="0027768C"/>
    <w:rsid w:val="00277C03"/>
    <w:rsid w:val="0029018A"/>
    <w:rsid w:val="0029550D"/>
    <w:rsid w:val="00295C29"/>
    <w:rsid w:val="00295FAE"/>
    <w:rsid w:val="00297306"/>
    <w:rsid w:val="00297D90"/>
    <w:rsid w:val="002A06D3"/>
    <w:rsid w:val="002A36D8"/>
    <w:rsid w:val="002B2A56"/>
    <w:rsid w:val="002B331F"/>
    <w:rsid w:val="002B43EE"/>
    <w:rsid w:val="002B6DBE"/>
    <w:rsid w:val="002B7F42"/>
    <w:rsid w:val="002C0F06"/>
    <w:rsid w:val="002C1033"/>
    <w:rsid w:val="002C48C7"/>
    <w:rsid w:val="002D356C"/>
    <w:rsid w:val="002D43E1"/>
    <w:rsid w:val="002E1744"/>
    <w:rsid w:val="002E3083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21AF7"/>
    <w:rsid w:val="00325F3A"/>
    <w:rsid w:val="003274C5"/>
    <w:rsid w:val="00343013"/>
    <w:rsid w:val="003457E9"/>
    <w:rsid w:val="00357A6D"/>
    <w:rsid w:val="0036043C"/>
    <w:rsid w:val="00361AD4"/>
    <w:rsid w:val="00362FF6"/>
    <w:rsid w:val="003646B9"/>
    <w:rsid w:val="00372A4A"/>
    <w:rsid w:val="00374E40"/>
    <w:rsid w:val="003751F7"/>
    <w:rsid w:val="0038268D"/>
    <w:rsid w:val="003832E0"/>
    <w:rsid w:val="00384969"/>
    <w:rsid w:val="0038661B"/>
    <w:rsid w:val="003869E0"/>
    <w:rsid w:val="00392836"/>
    <w:rsid w:val="00393CDB"/>
    <w:rsid w:val="00394B38"/>
    <w:rsid w:val="00395A29"/>
    <w:rsid w:val="003A04DD"/>
    <w:rsid w:val="003B01E2"/>
    <w:rsid w:val="003B6720"/>
    <w:rsid w:val="003C03A5"/>
    <w:rsid w:val="003C05A4"/>
    <w:rsid w:val="003C3451"/>
    <w:rsid w:val="003C4E86"/>
    <w:rsid w:val="003C7F6F"/>
    <w:rsid w:val="003D15F5"/>
    <w:rsid w:val="003E0BCD"/>
    <w:rsid w:val="003E0DCC"/>
    <w:rsid w:val="003E1BB1"/>
    <w:rsid w:val="003E1E36"/>
    <w:rsid w:val="003F02C4"/>
    <w:rsid w:val="003F3752"/>
    <w:rsid w:val="00401645"/>
    <w:rsid w:val="00403172"/>
    <w:rsid w:val="00403FBE"/>
    <w:rsid w:val="004046FE"/>
    <w:rsid w:val="0040608C"/>
    <w:rsid w:val="00415C73"/>
    <w:rsid w:val="004169E8"/>
    <w:rsid w:val="00417B32"/>
    <w:rsid w:val="00424DD7"/>
    <w:rsid w:val="0042654A"/>
    <w:rsid w:val="00433507"/>
    <w:rsid w:val="00434235"/>
    <w:rsid w:val="00436CBA"/>
    <w:rsid w:val="0043760A"/>
    <w:rsid w:val="0044093A"/>
    <w:rsid w:val="004433A1"/>
    <w:rsid w:val="00444565"/>
    <w:rsid w:val="0044743A"/>
    <w:rsid w:val="00450EA9"/>
    <w:rsid w:val="00454232"/>
    <w:rsid w:val="00454F92"/>
    <w:rsid w:val="0045671D"/>
    <w:rsid w:val="00456CD1"/>
    <w:rsid w:val="00465C61"/>
    <w:rsid w:val="00475013"/>
    <w:rsid w:val="0047799B"/>
    <w:rsid w:val="00481F19"/>
    <w:rsid w:val="00483058"/>
    <w:rsid w:val="0048337C"/>
    <w:rsid w:val="0049496C"/>
    <w:rsid w:val="00494C09"/>
    <w:rsid w:val="00495CA8"/>
    <w:rsid w:val="004A1CED"/>
    <w:rsid w:val="004A240D"/>
    <w:rsid w:val="004A6253"/>
    <w:rsid w:val="004A65F5"/>
    <w:rsid w:val="004B7061"/>
    <w:rsid w:val="004B7A4D"/>
    <w:rsid w:val="004C2D95"/>
    <w:rsid w:val="004C6655"/>
    <w:rsid w:val="004C6DED"/>
    <w:rsid w:val="004D4754"/>
    <w:rsid w:val="004D4DFD"/>
    <w:rsid w:val="004E1929"/>
    <w:rsid w:val="004E6892"/>
    <w:rsid w:val="004E6D7D"/>
    <w:rsid w:val="004F09BA"/>
    <w:rsid w:val="004F43D8"/>
    <w:rsid w:val="0050041B"/>
    <w:rsid w:val="00500F2F"/>
    <w:rsid w:val="00501084"/>
    <w:rsid w:val="0050656F"/>
    <w:rsid w:val="0051299D"/>
    <w:rsid w:val="00514096"/>
    <w:rsid w:val="005223AB"/>
    <w:rsid w:val="00526EAC"/>
    <w:rsid w:val="00527A23"/>
    <w:rsid w:val="00533E8E"/>
    <w:rsid w:val="005446A8"/>
    <w:rsid w:val="00545659"/>
    <w:rsid w:val="005477DB"/>
    <w:rsid w:val="00553950"/>
    <w:rsid w:val="00553A92"/>
    <w:rsid w:val="005570B3"/>
    <w:rsid w:val="0056278D"/>
    <w:rsid w:val="0056415A"/>
    <w:rsid w:val="00565406"/>
    <w:rsid w:val="00567B35"/>
    <w:rsid w:val="00573889"/>
    <w:rsid w:val="0057431C"/>
    <w:rsid w:val="0057695E"/>
    <w:rsid w:val="00576CC1"/>
    <w:rsid w:val="00581243"/>
    <w:rsid w:val="005847E7"/>
    <w:rsid w:val="005859F2"/>
    <w:rsid w:val="00585AB5"/>
    <w:rsid w:val="00587188"/>
    <w:rsid w:val="00592381"/>
    <w:rsid w:val="00596602"/>
    <w:rsid w:val="005A1B56"/>
    <w:rsid w:val="005A1C65"/>
    <w:rsid w:val="005A25CA"/>
    <w:rsid w:val="005A60EA"/>
    <w:rsid w:val="005B1335"/>
    <w:rsid w:val="005B3AD3"/>
    <w:rsid w:val="005B451A"/>
    <w:rsid w:val="005C4EF9"/>
    <w:rsid w:val="005C6B46"/>
    <w:rsid w:val="005D314B"/>
    <w:rsid w:val="005D34EB"/>
    <w:rsid w:val="005D7972"/>
    <w:rsid w:val="005E0151"/>
    <w:rsid w:val="005E0D47"/>
    <w:rsid w:val="005E7D90"/>
    <w:rsid w:val="006013E8"/>
    <w:rsid w:val="0060524A"/>
    <w:rsid w:val="00605B6A"/>
    <w:rsid w:val="006073B4"/>
    <w:rsid w:val="0061120A"/>
    <w:rsid w:val="00612E5E"/>
    <w:rsid w:val="0061390A"/>
    <w:rsid w:val="00614CF1"/>
    <w:rsid w:val="00616C98"/>
    <w:rsid w:val="00633FB2"/>
    <w:rsid w:val="0063556B"/>
    <w:rsid w:val="0063680A"/>
    <w:rsid w:val="0064488C"/>
    <w:rsid w:val="00644EE0"/>
    <w:rsid w:val="00646ED0"/>
    <w:rsid w:val="00655D0C"/>
    <w:rsid w:val="00656BC5"/>
    <w:rsid w:val="00660E49"/>
    <w:rsid w:val="00662546"/>
    <w:rsid w:val="00663A30"/>
    <w:rsid w:val="00664C28"/>
    <w:rsid w:val="006659D4"/>
    <w:rsid w:val="00667380"/>
    <w:rsid w:val="00667791"/>
    <w:rsid w:val="0067215B"/>
    <w:rsid w:val="00673EFF"/>
    <w:rsid w:val="006838D2"/>
    <w:rsid w:val="00684767"/>
    <w:rsid w:val="00694F50"/>
    <w:rsid w:val="006965EE"/>
    <w:rsid w:val="006A0B8A"/>
    <w:rsid w:val="006A7432"/>
    <w:rsid w:val="006B0512"/>
    <w:rsid w:val="006B0F80"/>
    <w:rsid w:val="006B6164"/>
    <w:rsid w:val="006B77CE"/>
    <w:rsid w:val="006D36F2"/>
    <w:rsid w:val="006D47BB"/>
    <w:rsid w:val="006D5386"/>
    <w:rsid w:val="006D7AB9"/>
    <w:rsid w:val="006E1D9C"/>
    <w:rsid w:val="006E26EB"/>
    <w:rsid w:val="006E2922"/>
    <w:rsid w:val="006E3AFE"/>
    <w:rsid w:val="006E4418"/>
    <w:rsid w:val="006E45C8"/>
    <w:rsid w:val="006E4798"/>
    <w:rsid w:val="006E4CB4"/>
    <w:rsid w:val="006E50FC"/>
    <w:rsid w:val="006E5619"/>
    <w:rsid w:val="006F12B3"/>
    <w:rsid w:val="006F7D48"/>
    <w:rsid w:val="00713DE8"/>
    <w:rsid w:val="00714FFB"/>
    <w:rsid w:val="007259B5"/>
    <w:rsid w:val="007277A5"/>
    <w:rsid w:val="007342D1"/>
    <w:rsid w:val="00734C3F"/>
    <w:rsid w:val="00736625"/>
    <w:rsid w:val="007403A6"/>
    <w:rsid w:val="0074655F"/>
    <w:rsid w:val="007465D1"/>
    <w:rsid w:val="00751B7A"/>
    <w:rsid w:val="00752AE6"/>
    <w:rsid w:val="00753A95"/>
    <w:rsid w:val="00753E25"/>
    <w:rsid w:val="007549D2"/>
    <w:rsid w:val="00755830"/>
    <w:rsid w:val="00765146"/>
    <w:rsid w:val="00777013"/>
    <w:rsid w:val="00782421"/>
    <w:rsid w:val="00782D3B"/>
    <w:rsid w:val="00791A4D"/>
    <w:rsid w:val="007A1ACE"/>
    <w:rsid w:val="007A2B34"/>
    <w:rsid w:val="007A6964"/>
    <w:rsid w:val="007B01BF"/>
    <w:rsid w:val="007B1B42"/>
    <w:rsid w:val="007B4E82"/>
    <w:rsid w:val="007B57DD"/>
    <w:rsid w:val="007B6363"/>
    <w:rsid w:val="007C5F64"/>
    <w:rsid w:val="007D1658"/>
    <w:rsid w:val="007D6DC7"/>
    <w:rsid w:val="007E3FEA"/>
    <w:rsid w:val="007E65B2"/>
    <w:rsid w:val="007E7214"/>
    <w:rsid w:val="007F0925"/>
    <w:rsid w:val="007F62C1"/>
    <w:rsid w:val="007F63CE"/>
    <w:rsid w:val="00802479"/>
    <w:rsid w:val="0080783F"/>
    <w:rsid w:val="00810B76"/>
    <w:rsid w:val="00810BF6"/>
    <w:rsid w:val="00813321"/>
    <w:rsid w:val="00813712"/>
    <w:rsid w:val="00820C47"/>
    <w:rsid w:val="00824AD1"/>
    <w:rsid w:val="00831117"/>
    <w:rsid w:val="00834653"/>
    <w:rsid w:val="00835AB2"/>
    <w:rsid w:val="00843789"/>
    <w:rsid w:val="0085013E"/>
    <w:rsid w:val="00850BF9"/>
    <w:rsid w:val="00856604"/>
    <w:rsid w:val="00863AF1"/>
    <w:rsid w:val="00884346"/>
    <w:rsid w:val="00884EC3"/>
    <w:rsid w:val="00885C69"/>
    <w:rsid w:val="0088667D"/>
    <w:rsid w:val="00890150"/>
    <w:rsid w:val="00893B83"/>
    <w:rsid w:val="00895CA6"/>
    <w:rsid w:val="00896DFD"/>
    <w:rsid w:val="008A3D1E"/>
    <w:rsid w:val="008A520C"/>
    <w:rsid w:val="008B046D"/>
    <w:rsid w:val="008B5403"/>
    <w:rsid w:val="008C0A68"/>
    <w:rsid w:val="008C1F16"/>
    <w:rsid w:val="008C7468"/>
    <w:rsid w:val="008D4DA0"/>
    <w:rsid w:val="008D579D"/>
    <w:rsid w:val="008E2D85"/>
    <w:rsid w:val="008F24F3"/>
    <w:rsid w:val="008F53E5"/>
    <w:rsid w:val="00903C52"/>
    <w:rsid w:val="009170CB"/>
    <w:rsid w:val="00921035"/>
    <w:rsid w:val="00926E9D"/>
    <w:rsid w:val="00927296"/>
    <w:rsid w:val="00930BC3"/>
    <w:rsid w:val="009314EE"/>
    <w:rsid w:val="0093341A"/>
    <w:rsid w:val="00936DD8"/>
    <w:rsid w:val="00937F9E"/>
    <w:rsid w:val="009415DA"/>
    <w:rsid w:val="009457BD"/>
    <w:rsid w:val="0094703D"/>
    <w:rsid w:val="00951245"/>
    <w:rsid w:val="009554D8"/>
    <w:rsid w:val="0095601B"/>
    <w:rsid w:val="009568B2"/>
    <w:rsid w:val="00967D4A"/>
    <w:rsid w:val="00971621"/>
    <w:rsid w:val="00971ED8"/>
    <w:rsid w:val="00977B49"/>
    <w:rsid w:val="00982108"/>
    <w:rsid w:val="009A12A2"/>
    <w:rsid w:val="009B206C"/>
    <w:rsid w:val="009B25B1"/>
    <w:rsid w:val="009C1914"/>
    <w:rsid w:val="009C2665"/>
    <w:rsid w:val="009C5293"/>
    <w:rsid w:val="009D736F"/>
    <w:rsid w:val="009E0D17"/>
    <w:rsid w:val="009E21CA"/>
    <w:rsid w:val="009E68AB"/>
    <w:rsid w:val="009F28AA"/>
    <w:rsid w:val="009F5214"/>
    <w:rsid w:val="009F6E41"/>
    <w:rsid w:val="00A05BB6"/>
    <w:rsid w:val="00A07AB3"/>
    <w:rsid w:val="00A10851"/>
    <w:rsid w:val="00A123A0"/>
    <w:rsid w:val="00A1257B"/>
    <w:rsid w:val="00A14F10"/>
    <w:rsid w:val="00A15229"/>
    <w:rsid w:val="00A16921"/>
    <w:rsid w:val="00A20D78"/>
    <w:rsid w:val="00A21378"/>
    <w:rsid w:val="00A218BC"/>
    <w:rsid w:val="00A254C5"/>
    <w:rsid w:val="00A34276"/>
    <w:rsid w:val="00A364BF"/>
    <w:rsid w:val="00A40620"/>
    <w:rsid w:val="00A43A51"/>
    <w:rsid w:val="00A440E9"/>
    <w:rsid w:val="00A47054"/>
    <w:rsid w:val="00A5102F"/>
    <w:rsid w:val="00A61752"/>
    <w:rsid w:val="00A6209C"/>
    <w:rsid w:val="00A62B93"/>
    <w:rsid w:val="00A63D2B"/>
    <w:rsid w:val="00A63E60"/>
    <w:rsid w:val="00A87369"/>
    <w:rsid w:val="00A87E9F"/>
    <w:rsid w:val="00A908C1"/>
    <w:rsid w:val="00A91484"/>
    <w:rsid w:val="00A94000"/>
    <w:rsid w:val="00A944A3"/>
    <w:rsid w:val="00A95C40"/>
    <w:rsid w:val="00A97BB4"/>
    <w:rsid w:val="00AB2B78"/>
    <w:rsid w:val="00AB7320"/>
    <w:rsid w:val="00AC4938"/>
    <w:rsid w:val="00AD1678"/>
    <w:rsid w:val="00AD618F"/>
    <w:rsid w:val="00AE20F2"/>
    <w:rsid w:val="00AE4473"/>
    <w:rsid w:val="00AE519F"/>
    <w:rsid w:val="00AF0EAC"/>
    <w:rsid w:val="00AF6BB5"/>
    <w:rsid w:val="00B0125D"/>
    <w:rsid w:val="00B01D64"/>
    <w:rsid w:val="00B03938"/>
    <w:rsid w:val="00B0604E"/>
    <w:rsid w:val="00B06510"/>
    <w:rsid w:val="00B109F4"/>
    <w:rsid w:val="00B10A6C"/>
    <w:rsid w:val="00B141FE"/>
    <w:rsid w:val="00B155C3"/>
    <w:rsid w:val="00B228A3"/>
    <w:rsid w:val="00B23B40"/>
    <w:rsid w:val="00B26961"/>
    <w:rsid w:val="00B3154B"/>
    <w:rsid w:val="00B331F1"/>
    <w:rsid w:val="00B37890"/>
    <w:rsid w:val="00B43B52"/>
    <w:rsid w:val="00B45A26"/>
    <w:rsid w:val="00B509AF"/>
    <w:rsid w:val="00B526F6"/>
    <w:rsid w:val="00B5378A"/>
    <w:rsid w:val="00B53CAF"/>
    <w:rsid w:val="00B53FD0"/>
    <w:rsid w:val="00B56B6C"/>
    <w:rsid w:val="00B56DAA"/>
    <w:rsid w:val="00B572B7"/>
    <w:rsid w:val="00B5797F"/>
    <w:rsid w:val="00B628F4"/>
    <w:rsid w:val="00B6413B"/>
    <w:rsid w:val="00B67A1A"/>
    <w:rsid w:val="00B71447"/>
    <w:rsid w:val="00B71583"/>
    <w:rsid w:val="00B72283"/>
    <w:rsid w:val="00B7240E"/>
    <w:rsid w:val="00B76620"/>
    <w:rsid w:val="00B76EC3"/>
    <w:rsid w:val="00B77F43"/>
    <w:rsid w:val="00B84CD5"/>
    <w:rsid w:val="00B859A4"/>
    <w:rsid w:val="00B87FD0"/>
    <w:rsid w:val="00B9020B"/>
    <w:rsid w:val="00B93976"/>
    <w:rsid w:val="00B93DA5"/>
    <w:rsid w:val="00B944D9"/>
    <w:rsid w:val="00BA7409"/>
    <w:rsid w:val="00BA7B30"/>
    <w:rsid w:val="00BB32D5"/>
    <w:rsid w:val="00BB35CF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1FE0"/>
    <w:rsid w:val="00C03438"/>
    <w:rsid w:val="00C1081A"/>
    <w:rsid w:val="00C12E2F"/>
    <w:rsid w:val="00C135D6"/>
    <w:rsid w:val="00C14AE7"/>
    <w:rsid w:val="00C1659F"/>
    <w:rsid w:val="00C1665B"/>
    <w:rsid w:val="00C22107"/>
    <w:rsid w:val="00C26D03"/>
    <w:rsid w:val="00C3112C"/>
    <w:rsid w:val="00C313D5"/>
    <w:rsid w:val="00C32D68"/>
    <w:rsid w:val="00C3440D"/>
    <w:rsid w:val="00C42E7D"/>
    <w:rsid w:val="00C43159"/>
    <w:rsid w:val="00C431D2"/>
    <w:rsid w:val="00C45E33"/>
    <w:rsid w:val="00C46209"/>
    <w:rsid w:val="00C5048A"/>
    <w:rsid w:val="00C56885"/>
    <w:rsid w:val="00C65465"/>
    <w:rsid w:val="00C663B7"/>
    <w:rsid w:val="00C70435"/>
    <w:rsid w:val="00C712D7"/>
    <w:rsid w:val="00C71E67"/>
    <w:rsid w:val="00C71E8A"/>
    <w:rsid w:val="00C832DF"/>
    <w:rsid w:val="00C83AA4"/>
    <w:rsid w:val="00C83C64"/>
    <w:rsid w:val="00C9087D"/>
    <w:rsid w:val="00C92195"/>
    <w:rsid w:val="00C947D5"/>
    <w:rsid w:val="00CA3B65"/>
    <w:rsid w:val="00CB2326"/>
    <w:rsid w:val="00CC0082"/>
    <w:rsid w:val="00CC1F9A"/>
    <w:rsid w:val="00CC506E"/>
    <w:rsid w:val="00CC6630"/>
    <w:rsid w:val="00CD0A5E"/>
    <w:rsid w:val="00CD1D2D"/>
    <w:rsid w:val="00CD352D"/>
    <w:rsid w:val="00CD36DB"/>
    <w:rsid w:val="00CD4EE2"/>
    <w:rsid w:val="00CD54C9"/>
    <w:rsid w:val="00CE4C91"/>
    <w:rsid w:val="00CE7432"/>
    <w:rsid w:val="00CF0285"/>
    <w:rsid w:val="00CF1C9B"/>
    <w:rsid w:val="00CF1D07"/>
    <w:rsid w:val="00D0372E"/>
    <w:rsid w:val="00D03B52"/>
    <w:rsid w:val="00D04307"/>
    <w:rsid w:val="00D113E2"/>
    <w:rsid w:val="00D1195D"/>
    <w:rsid w:val="00D12DAE"/>
    <w:rsid w:val="00D135C7"/>
    <w:rsid w:val="00D14FE4"/>
    <w:rsid w:val="00D17B2A"/>
    <w:rsid w:val="00D2090F"/>
    <w:rsid w:val="00D40966"/>
    <w:rsid w:val="00D432CD"/>
    <w:rsid w:val="00D4378D"/>
    <w:rsid w:val="00D4463C"/>
    <w:rsid w:val="00D45DB4"/>
    <w:rsid w:val="00D50813"/>
    <w:rsid w:val="00D54B1A"/>
    <w:rsid w:val="00D553DC"/>
    <w:rsid w:val="00D75AB0"/>
    <w:rsid w:val="00D76305"/>
    <w:rsid w:val="00D82011"/>
    <w:rsid w:val="00D873C6"/>
    <w:rsid w:val="00D91D0B"/>
    <w:rsid w:val="00D92C83"/>
    <w:rsid w:val="00D941A6"/>
    <w:rsid w:val="00DA0556"/>
    <w:rsid w:val="00DA3253"/>
    <w:rsid w:val="00DA3D13"/>
    <w:rsid w:val="00DA5854"/>
    <w:rsid w:val="00DA7231"/>
    <w:rsid w:val="00DB0B1F"/>
    <w:rsid w:val="00DC44BE"/>
    <w:rsid w:val="00DC54EF"/>
    <w:rsid w:val="00DC7669"/>
    <w:rsid w:val="00DD1B26"/>
    <w:rsid w:val="00DD4F10"/>
    <w:rsid w:val="00DD5B72"/>
    <w:rsid w:val="00DD7FA2"/>
    <w:rsid w:val="00DE1B95"/>
    <w:rsid w:val="00DE25EA"/>
    <w:rsid w:val="00DE2BDC"/>
    <w:rsid w:val="00DE3C1F"/>
    <w:rsid w:val="00DE4277"/>
    <w:rsid w:val="00DE57F3"/>
    <w:rsid w:val="00DF7426"/>
    <w:rsid w:val="00E0441C"/>
    <w:rsid w:val="00E11B2D"/>
    <w:rsid w:val="00E1638C"/>
    <w:rsid w:val="00E17E57"/>
    <w:rsid w:val="00E23608"/>
    <w:rsid w:val="00E27E60"/>
    <w:rsid w:val="00E31D7E"/>
    <w:rsid w:val="00E3260B"/>
    <w:rsid w:val="00E328AC"/>
    <w:rsid w:val="00E32DAC"/>
    <w:rsid w:val="00E32EE4"/>
    <w:rsid w:val="00E33012"/>
    <w:rsid w:val="00E334EF"/>
    <w:rsid w:val="00E35A84"/>
    <w:rsid w:val="00E35F55"/>
    <w:rsid w:val="00E36B85"/>
    <w:rsid w:val="00E427BF"/>
    <w:rsid w:val="00E44797"/>
    <w:rsid w:val="00E45B83"/>
    <w:rsid w:val="00E45F09"/>
    <w:rsid w:val="00E4749B"/>
    <w:rsid w:val="00E478EA"/>
    <w:rsid w:val="00E52377"/>
    <w:rsid w:val="00E523AA"/>
    <w:rsid w:val="00E524D2"/>
    <w:rsid w:val="00E53642"/>
    <w:rsid w:val="00E56859"/>
    <w:rsid w:val="00E5763A"/>
    <w:rsid w:val="00E619FB"/>
    <w:rsid w:val="00E6349F"/>
    <w:rsid w:val="00E651AD"/>
    <w:rsid w:val="00E7187B"/>
    <w:rsid w:val="00E73D1B"/>
    <w:rsid w:val="00E82173"/>
    <w:rsid w:val="00E82BF2"/>
    <w:rsid w:val="00E84C49"/>
    <w:rsid w:val="00E85519"/>
    <w:rsid w:val="00E90E49"/>
    <w:rsid w:val="00E93D70"/>
    <w:rsid w:val="00E94C2C"/>
    <w:rsid w:val="00E959E8"/>
    <w:rsid w:val="00E959F6"/>
    <w:rsid w:val="00E95E4D"/>
    <w:rsid w:val="00E95EC3"/>
    <w:rsid w:val="00E96077"/>
    <w:rsid w:val="00EA28E0"/>
    <w:rsid w:val="00EA335F"/>
    <w:rsid w:val="00EA383D"/>
    <w:rsid w:val="00EA5B09"/>
    <w:rsid w:val="00EB0A9B"/>
    <w:rsid w:val="00EB2AFD"/>
    <w:rsid w:val="00EB2CCA"/>
    <w:rsid w:val="00EB40AE"/>
    <w:rsid w:val="00EB61EF"/>
    <w:rsid w:val="00EC5219"/>
    <w:rsid w:val="00EC78A4"/>
    <w:rsid w:val="00ED0971"/>
    <w:rsid w:val="00ED26E4"/>
    <w:rsid w:val="00ED4BAA"/>
    <w:rsid w:val="00ED646A"/>
    <w:rsid w:val="00ED6CBC"/>
    <w:rsid w:val="00EE3381"/>
    <w:rsid w:val="00EF47A8"/>
    <w:rsid w:val="00EF4B8E"/>
    <w:rsid w:val="00F01C8F"/>
    <w:rsid w:val="00F04587"/>
    <w:rsid w:val="00F04D2D"/>
    <w:rsid w:val="00F2050B"/>
    <w:rsid w:val="00F20E46"/>
    <w:rsid w:val="00F2254D"/>
    <w:rsid w:val="00F22E62"/>
    <w:rsid w:val="00F2475D"/>
    <w:rsid w:val="00F26802"/>
    <w:rsid w:val="00F325DE"/>
    <w:rsid w:val="00F349FC"/>
    <w:rsid w:val="00F36125"/>
    <w:rsid w:val="00F41EDA"/>
    <w:rsid w:val="00F43858"/>
    <w:rsid w:val="00F50363"/>
    <w:rsid w:val="00F553C7"/>
    <w:rsid w:val="00F55D37"/>
    <w:rsid w:val="00F577B1"/>
    <w:rsid w:val="00F637B2"/>
    <w:rsid w:val="00F64D7E"/>
    <w:rsid w:val="00F64F67"/>
    <w:rsid w:val="00F655D9"/>
    <w:rsid w:val="00F659E2"/>
    <w:rsid w:val="00F70AE0"/>
    <w:rsid w:val="00F81344"/>
    <w:rsid w:val="00F84330"/>
    <w:rsid w:val="00F93D50"/>
    <w:rsid w:val="00F94BED"/>
    <w:rsid w:val="00F973F4"/>
    <w:rsid w:val="00F97626"/>
    <w:rsid w:val="00FA1583"/>
    <w:rsid w:val="00FA1C75"/>
    <w:rsid w:val="00FA26BF"/>
    <w:rsid w:val="00FA46B8"/>
    <w:rsid w:val="00FB0768"/>
    <w:rsid w:val="00FB3103"/>
    <w:rsid w:val="00FB4B4B"/>
    <w:rsid w:val="00FC01FC"/>
    <w:rsid w:val="00FC053C"/>
    <w:rsid w:val="00FC0CE8"/>
    <w:rsid w:val="00FC28BA"/>
    <w:rsid w:val="00FC3BC5"/>
    <w:rsid w:val="00FC5B7C"/>
    <w:rsid w:val="00FC60D2"/>
    <w:rsid w:val="00FD1A45"/>
    <w:rsid w:val="00FD2E2A"/>
    <w:rsid w:val="00FD47F4"/>
    <w:rsid w:val="00FD6AD0"/>
    <w:rsid w:val="00FD7F1F"/>
    <w:rsid w:val="00FE0AA4"/>
    <w:rsid w:val="00FE2628"/>
    <w:rsid w:val="00FE33BC"/>
    <w:rsid w:val="00FE6478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B9BC9CBC-EC01-4A75-8858-0905246CF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3D15F5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FE33BC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E292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D53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8C8ED-CE8F-428F-B8E9-EB84420FA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445</Words>
  <Characters>8671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 Bartosik</cp:lastModifiedBy>
  <cp:revision>2</cp:revision>
  <cp:lastPrinted>2023-01-27T13:14:00Z</cp:lastPrinted>
  <dcterms:created xsi:type="dcterms:W3CDTF">2026-02-17T13:03:00Z</dcterms:created>
  <dcterms:modified xsi:type="dcterms:W3CDTF">2026-02-17T13:03:00Z</dcterms:modified>
</cp:coreProperties>
</file>